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D54C4" w:rsidRDefault="0AB38E4E" w:rsidP="3A48B6A7">
      <w:pPr>
        <w:jc w:val="center"/>
      </w:pPr>
      <w:commentRangeStart w:id="0"/>
      <w:r>
        <w:t>1ai)</w:t>
      </w:r>
    </w:p>
    <w:p w14:paraId="00000002" w14:textId="77777777" w:rsidR="003D54C4" w:rsidRDefault="00E019EA">
      <w:r>
        <w:t>Test:</w:t>
      </w:r>
    </w:p>
    <w:p w14:paraId="00000003" w14:textId="77777777" w:rsidR="003D54C4" w:rsidRDefault="003D54C4"/>
    <w:p w14:paraId="00000004" w14:textId="5237BC8F" w:rsidR="003D54C4" w:rsidRDefault="3F23F5F0">
      <w:r>
        <w:t xml:space="preserve">@Rule public JUnitRuleMockery context = new </w:t>
      </w:r>
      <w:r w:rsidR="21A02B2C">
        <w:t>J</w:t>
      </w:r>
      <w:r w:rsidR="389E6C4C">
        <w:t>u</w:t>
      </w:r>
      <w:r w:rsidR="21A02B2C">
        <w:t>nitRuleMockery</w:t>
      </w:r>
      <w:r>
        <w:t>();</w:t>
      </w:r>
    </w:p>
    <w:p w14:paraId="00000005" w14:textId="77777777" w:rsidR="003D54C4" w:rsidRDefault="00E019EA">
      <w:r>
        <w:t xml:space="preserve">  Warehouse warehouse = context.mock(Warehouse.class);</w:t>
      </w:r>
    </w:p>
    <w:p w14:paraId="00000006" w14:textId="77777777" w:rsidR="003D54C4" w:rsidRDefault="00E019EA">
      <w:r>
        <w:t xml:space="preserve">  OrderProcessor orderSystem = new OrderProcessor(warehouse);</w:t>
      </w:r>
    </w:p>
    <w:p w14:paraId="00000007" w14:textId="6451F62C" w:rsidR="003D54C4" w:rsidRDefault="007CE656">
      <w:r>
        <w:t>b</w:t>
      </w:r>
    </w:p>
    <w:p w14:paraId="00000008" w14:textId="77777777" w:rsidR="003D54C4" w:rsidRDefault="00E019EA">
      <w:r>
        <w:t>@Test</w:t>
      </w:r>
    </w:p>
    <w:p w14:paraId="00000009" w14:textId="77777777" w:rsidR="003D54C4" w:rsidRDefault="00E019EA">
      <w:r>
        <w:t xml:space="preserve">  public void aNewOrderWillCheckStockLevels() {</w:t>
      </w:r>
    </w:p>
    <w:p w14:paraId="0000000A" w14:textId="77777777" w:rsidR="003D54C4" w:rsidRDefault="00E019EA">
      <w:r>
        <w:t xml:space="preserve">    context.checking(new Expectations() {{</w:t>
      </w:r>
    </w:p>
    <w:p w14:paraId="0000000B" w14:textId="77777777" w:rsidR="003D54C4" w:rsidRDefault="00E019EA">
      <w:r>
        <w:t xml:space="preserve">      oneOf(warehouse).checkStockLevel(LEGACY_CODE_BOOK);</w:t>
      </w:r>
    </w:p>
    <w:p w14:paraId="0000000C" w14:textId="77777777" w:rsidR="003D54C4" w:rsidRDefault="00E019EA">
      <w:r>
        <w:t xml:space="preserve">      ignoring(warehouse);</w:t>
      </w:r>
    </w:p>
    <w:p w14:paraId="0000000D" w14:textId="77777777" w:rsidR="003D54C4" w:rsidRDefault="00E019EA">
      <w:r>
        <w:t xml:space="preserve">      // for later questions, add ignoring(buyer); ignoring(paymentSystem);</w:t>
      </w:r>
    </w:p>
    <w:p w14:paraId="0000000E" w14:textId="77777777" w:rsidR="003D54C4" w:rsidRDefault="00E019EA">
      <w:r>
        <w:t xml:space="preserve">    }});</w:t>
      </w:r>
    </w:p>
    <w:p w14:paraId="0000000F" w14:textId="77777777" w:rsidR="003D54C4" w:rsidRDefault="003D54C4"/>
    <w:p w14:paraId="00000010" w14:textId="77777777" w:rsidR="003D54C4" w:rsidRDefault="00E019EA">
      <w:r>
        <w:t xml:space="preserve">    orderSystem.order(LEGACY_CODE_BOOK, 1, BOB);</w:t>
      </w:r>
    </w:p>
    <w:p w14:paraId="00000011" w14:textId="77777777" w:rsidR="003D54C4" w:rsidRDefault="00E019EA">
      <w:r>
        <w:t xml:space="preserve">  }</w:t>
      </w:r>
    </w:p>
    <w:p w14:paraId="00000012" w14:textId="77777777" w:rsidR="003D54C4" w:rsidRDefault="003D54C4"/>
    <w:p w14:paraId="00000013" w14:textId="77777777" w:rsidR="003D54C4" w:rsidRDefault="003D54C4"/>
    <w:p w14:paraId="00000014" w14:textId="77777777" w:rsidR="003D54C4" w:rsidRDefault="00E019EA">
      <w:r>
        <w:t>(OrderProcessor.java)</w:t>
      </w:r>
    </w:p>
    <w:p w14:paraId="00000015" w14:textId="77777777" w:rsidR="003D54C4" w:rsidRDefault="00E019EA">
      <w:r>
        <w:t>package ic.doc;</w:t>
      </w:r>
    </w:p>
    <w:p w14:paraId="00000016" w14:textId="77777777" w:rsidR="003D54C4" w:rsidRDefault="003D54C4"/>
    <w:p w14:paraId="00000017" w14:textId="77777777" w:rsidR="003D54C4" w:rsidRDefault="00E019EA">
      <w:r>
        <w:t>public class OrderProcessor {</w:t>
      </w:r>
    </w:p>
    <w:p w14:paraId="00000018" w14:textId="77777777" w:rsidR="003D54C4" w:rsidRDefault="00E019EA">
      <w:r>
        <w:t xml:space="preserve">  private Warehouse warehouse;</w:t>
      </w:r>
    </w:p>
    <w:p w14:paraId="00000019" w14:textId="77777777" w:rsidR="003D54C4" w:rsidRDefault="003D54C4"/>
    <w:p w14:paraId="0000001A" w14:textId="77777777" w:rsidR="003D54C4" w:rsidRDefault="00E019EA">
      <w:r>
        <w:t xml:space="preserve">  public OrderProcessor(Warehouse warehouse) {</w:t>
      </w:r>
    </w:p>
    <w:p w14:paraId="0000001B" w14:textId="77777777" w:rsidR="003D54C4" w:rsidRDefault="00E019EA">
      <w:r>
        <w:t xml:space="preserve">    this.warehouse = warehouse;</w:t>
      </w:r>
    </w:p>
    <w:p w14:paraId="0000001C" w14:textId="77777777" w:rsidR="003D54C4" w:rsidRDefault="00E019EA">
      <w:r>
        <w:t xml:space="preserve">  }</w:t>
      </w:r>
    </w:p>
    <w:p w14:paraId="0000001D" w14:textId="77777777" w:rsidR="003D54C4" w:rsidRDefault="003D54C4"/>
    <w:p w14:paraId="0000001E" w14:textId="77777777" w:rsidR="003D54C4" w:rsidRDefault="00E019EA">
      <w:r>
        <w:t xml:space="preserve">  void order(Book book, int quantity, Customer customer) {</w:t>
      </w:r>
    </w:p>
    <w:p w14:paraId="0000001F" w14:textId="77777777" w:rsidR="003D54C4" w:rsidRDefault="00E019EA">
      <w:r>
        <w:t xml:space="preserve">    warehouse.checkStockLevel(book);</w:t>
      </w:r>
    </w:p>
    <w:p w14:paraId="00000020" w14:textId="77777777" w:rsidR="003D54C4" w:rsidRDefault="00E019EA">
      <w:r>
        <w:t xml:space="preserve">  }</w:t>
      </w:r>
    </w:p>
    <w:p w14:paraId="00000021" w14:textId="77777777" w:rsidR="003D54C4" w:rsidRDefault="00E019EA">
      <w:r>
        <w:t>}</w:t>
      </w:r>
    </w:p>
    <w:p w14:paraId="00000022" w14:textId="77777777" w:rsidR="003D54C4" w:rsidRDefault="003D54C4"/>
    <w:p w14:paraId="00000023" w14:textId="77777777" w:rsidR="003D54C4" w:rsidRDefault="00E019EA">
      <w:r>
        <w:t>(Warehouse.java)</w:t>
      </w:r>
    </w:p>
    <w:p w14:paraId="00000024" w14:textId="77777777" w:rsidR="003D54C4" w:rsidRDefault="00E019EA">
      <w:r>
        <w:t>package ic.doc;</w:t>
      </w:r>
    </w:p>
    <w:p w14:paraId="00000025" w14:textId="77777777" w:rsidR="003D54C4" w:rsidRDefault="003D54C4"/>
    <w:p w14:paraId="00000026" w14:textId="77777777" w:rsidR="003D54C4" w:rsidRDefault="00E019EA">
      <w:r>
        <w:t>public interface Warehouse {</w:t>
      </w:r>
    </w:p>
    <w:p w14:paraId="00000027" w14:textId="77777777" w:rsidR="003D54C4" w:rsidRDefault="00E019EA">
      <w:r>
        <w:t xml:space="preserve">  int checkStockLevel(Book book);</w:t>
      </w:r>
    </w:p>
    <w:p w14:paraId="00000028" w14:textId="77777777" w:rsidR="003D54C4" w:rsidRDefault="00E019EA">
      <w:r>
        <w:t>}</w:t>
      </w:r>
    </w:p>
    <w:p w14:paraId="00000029" w14:textId="77777777" w:rsidR="003D54C4" w:rsidRDefault="003D54C4"/>
    <w:p w14:paraId="208832B9" w14:textId="11CA2C4F" w:rsidR="688A42E4" w:rsidRDefault="688A42E4" w:rsidP="688A42E4"/>
    <w:p w14:paraId="410EEA94" w14:textId="59D457BF" w:rsidR="688A42E4" w:rsidRDefault="688A42E4" w:rsidP="688A42E4"/>
    <w:p w14:paraId="0000002A" w14:textId="77777777" w:rsidR="003D54C4" w:rsidRDefault="003D54C4"/>
    <w:p w14:paraId="0000002B" w14:textId="77777777" w:rsidR="003D54C4" w:rsidRDefault="00E019EA">
      <w:r>
        <w:t>1aii)</w:t>
      </w:r>
    </w:p>
    <w:p w14:paraId="0000002C" w14:textId="77777777" w:rsidR="003D54C4" w:rsidRDefault="00E019EA">
      <w:r>
        <w:t>// New feature: Will just get the OrderProcessor to dispatch and charge after an order is made and stock check is done</w:t>
      </w:r>
    </w:p>
    <w:p w14:paraId="0000002D" w14:textId="77777777" w:rsidR="003D54C4" w:rsidRDefault="003D54C4"/>
    <w:p w14:paraId="0000002E" w14:textId="77777777" w:rsidR="003D54C4" w:rsidRDefault="00E019EA">
      <w:r>
        <w:t>Test:</w:t>
      </w:r>
    </w:p>
    <w:p w14:paraId="0000002F" w14:textId="77777777" w:rsidR="003D54C4" w:rsidRDefault="003D54C4"/>
    <w:p w14:paraId="00000030" w14:textId="77777777" w:rsidR="003D54C4" w:rsidRDefault="00E019EA">
      <w:r>
        <w:t xml:space="preserve"> @Rule public JUnitRuleMockery context = new JUnitRuleMockery();</w:t>
      </w:r>
    </w:p>
    <w:p w14:paraId="00000031" w14:textId="10C07B2A" w:rsidR="003D54C4" w:rsidRDefault="00E019EA">
      <w:r>
        <w:t xml:space="preserve">  Warehouse warehouse = context.mock(Warehouse.class)</w:t>
      </w:r>
    </w:p>
    <w:p w14:paraId="00000032" w14:textId="77777777" w:rsidR="003D54C4" w:rsidRDefault="00E019EA">
      <w:r>
        <w:t xml:space="preserve">  PaymentSystem paymentSystem = context.mock(PaymentSystem.class);</w:t>
      </w:r>
    </w:p>
    <w:p w14:paraId="00000033" w14:textId="77777777" w:rsidR="003D54C4" w:rsidRDefault="00E019EA">
      <w:r>
        <w:t xml:space="preserve">  OrderProcessor orderSystem = new OrderProcessor(warehouse, paymentSystem);</w:t>
      </w:r>
    </w:p>
    <w:p w14:paraId="00000034" w14:textId="77777777" w:rsidR="003D54C4" w:rsidRDefault="003D54C4"/>
    <w:p w14:paraId="00000035" w14:textId="77777777" w:rsidR="003D54C4" w:rsidRDefault="00E019EA">
      <w:r>
        <w:t>@Test</w:t>
      </w:r>
    </w:p>
    <w:p w14:paraId="00000036" w14:textId="77777777" w:rsidR="003D54C4" w:rsidRDefault="00E019EA">
      <w:r>
        <w:t xml:space="preserve">  public void bookInStockWillImmediatelyChargeAndDispatch() {</w:t>
      </w:r>
    </w:p>
    <w:p w14:paraId="00000037" w14:textId="77777777" w:rsidR="003D54C4" w:rsidRDefault="00E019EA">
      <w:r>
        <w:t xml:space="preserve">    context.checking(new Expectations() {{</w:t>
      </w:r>
    </w:p>
    <w:p w14:paraId="00000038" w14:textId="77777777" w:rsidR="003D54C4" w:rsidRDefault="00E019EA">
      <w:r>
        <w:t xml:space="preserve">      oneOf(warehouse).checkStockLevel(DESIGN_PATTERNS_BOOK);</w:t>
      </w:r>
    </w:p>
    <w:p w14:paraId="00000039" w14:textId="77777777" w:rsidR="003D54C4" w:rsidRDefault="00E019EA">
      <w:r>
        <w:t xml:space="preserve">      will(returnValue(3));</w:t>
      </w:r>
    </w:p>
    <w:p w14:paraId="0000003A" w14:textId="77777777" w:rsidR="003D54C4" w:rsidRDefault="00E019EA">
      <w:r>
        <w:t xml:space="preserve">      oneOf(warehouse).dispatch(DESIGN_PATTERNS_BOOK, 2, ALICE);</w:t>
      </w:r>
    </w:p>
    <w:p w14:paraId="0000003B" w14:textId="77777777" w:rsidR="003D54C4" w:rsidRDefault="00E019EA">
      <w:r>
        <w:t xml:space="preserve">      oneOf(paymentSystem).charge(DESIGN_PATTERNS_BOOK.price() * 2, ALICE);</w:t>
      </w:r>
    </w:p>
    <w:p w14:paraId="0000003C" w14:textId="77777777" w:rsidR="003D54C4" w:rsidRDefault="00E019EA">
      <w:r>
        <w:t xml:space="preserve">    }});</w:t>
      </w:r>
    </w:p>
    <w:p w14:paraId="0000003D" w14:textId="77777777" w:rsidR="003D54C4" w:rsidRDefault="003D54C4"/>
    <w:p w14:paraId="0000003E" w14:textId="0D88E69C" w:rsidR="003D54C4" w:rsidRDefault="00E019EA">
      <w:r>
        <w:t xml:space="preserve">    orderSystem.order(DESIGN_PATTERNS_BOOK, 2, ALICE)</w:t>
      </w:r>
    </w:p>
    <w:p w14:paraId="5647013F" w14:textId="6522CB3C" w:rsidR="688A42E4" w:rsidRDefault="688A42E4"/>
    <w:p w14:paraId="00000041" w14:textId="77777777" w:rsidR="003D54C4" w:rsidRDefault="00E019EA">
      <w:r>
        <w:t>Implementation:</w:t>
      </w:r>
    </w:p>
    <w:p w14:paraId="00000042" w14:textId="77777777" w:rsidR="003D54C4" w:rsidRDefault="003D54C4"/>
    <w:p w14:paraId="00000043" w14:textId="77777777" w:rsidR="003D54C4" w:rsidRDefault="00E019EA">
      <w:r>
        <w:t>(OrderProcessor.java)</w:t>
      </w:r>
    </w:p>
    <w:p w14:paraId="00000044" w14:textId="77777777" w:rsidR="003D54C4" w:rsidRDefault="00E019EA">
      <w:r>
        <w:t>package ic.doc;</w:t>
      </w:r>
    </w:p>
    <w:p w14:paraId="00000045" w14:textId="77777777" w:rsidR="003D54C4" w:rsidRDefault="003D54C4"/>
    <w:p w14:paraId="00000046" w14:textId="77777777" w:rsidR="003D54C4" w:rsidRDefault="00E019EA">
      <w:r>
        <w:t>public class OrderProcessor {</w:t>
      </w:r>
    </w:p>
    <w:p w14:paraId="00000047" w14:textId="42FA8171" w:rsidR="003D54C4" w:rsidRDefault="1FDBF5C7">
      <w:r>
        <w:t xml:space="preserve">  private final PaymentSystem </w:t>
      </w:r>
      <w:r w:rsidR="39E8FE60">
        <w:t>payment System</w:t>
      </w:r>
      <w:r>
        <w:t>;</w:t>
      </w:r>
    </w:p>
    <w:p w14:paraId="00000048" w14:textId="77777777" w:rsidR="003D54C4" w:rsidRDefault="00E019EA">
      <w:r>
        <w:t xml:space="preserve">  private Warehouse warehouse;</w:t>
      </w:r>
    </w:p>
    <w:p w14:paraId="00000049" w14:textId="77777777" w:rsidR="003D54C4" w:rsidRDefault="003D54C4"/>
    <w:p w14:paraId="0000004A" w14:textId="77777777" w:rsidR="003D54C4" w:rsidRDefault="00E019EA">
      <w:r>
        <w:t xml:space="preserve">  public OrderProcessor(Warehouse warehouse, PaymentSystem paymentSystem) {</w:t>
      </w:r>
    </w:p>
    <w:p w14:paraId="0000004B" w14:textId="77777777" w:rsidR="003D54C4" w:rsidRDefault="00E019EA">
      <w:r>
        <w:t xml:space="preserve">    this.warehouse = warehouse;</w:t>
      </w:r>
    </w:p>
    <w:p w14:paraId="0000004C" w14:textId="77777777" w:rsidR="003D54C4" w:rsidRDefault="00E019EA">
      <w:r>
        <w:t xml:space="preserve">    this.paymentSystem = paymentSystem;</w:t>
      </w:r>
    </w:p>
    <w:p w14:paraId="0000004D" w14:textId="77777777" w:rsidR="003D54C4" w:rsidRDefault="00E019EA">
      <w:r>
        <w:t xml:space="preserve">  }</w:t>
      </w:r>
    </w:p>
    <w:p w14:paraId="0000004E" w14:textId="77777777" w:rsidR="003D54C4" w:rsidRDefault="003D54C4"/>
    <w:p w14:paraId="0000004F" w14:textId="77777777" w:rsidR="003D54C4" w:rsidRDefault="00E019EA">
      <w:r>
        <w:t xml:space="preserve">  void order(Book book, int quantity, Customer customer) {</w:t>
      </w:r>
    </w:p>
    <w:p w14:paraId="00000050" w14:textId="77777777" w:rsidR="003D54C4" w:rsidRDefault="00E019EA">
      <w:r>
        <w:t xml:space="preserve">    warehouse.checkStockLevel(book);</w:t>
      </w:r>
    </w:p>
    <w:p w14:paraId="00000051" w14:textId="77777777" w:rsidR="003D54C4" w:rsidRDefault="00E019EA">
      <w:r>
        <w:t xml:space="preserve">    warehouse.dispatch(book, quantity, customer);</w:t>
      </w:r>
    </w:p>
    <w:p w14:paraId="00000052" w14:textId="77777777" w:rsidR="003D54C4" w:rsidRDefault="00E019EA">
      <w:r>
        <w:t xml:space="preserve">    paymentSystem.charge(quantity * book.price(), customer);</w:t>
      </w:r>
    </w:p>
    <w:p w14:paraId="00000053" w14:textId="77777777" w:rsidR="003D54C4" w:rsidRDefault="00E019EA">
      <w:r>
        <w:t xml:space="preserve">  }</w:t>
      </w:r>
    </w:p>
    <w:p w14:paraId="00000054" w14:textId="77777777" w:rsidR="003D54C4" w:rsidRDefault="00E019EA">
      <w:r>
        <w:t>}</w:t>
      </w:r>
    </w:p>
    <w:p w14:paraId="00000055" w14:textId="77777777" w:rsidR="003D54C4" w:rsidRDefault="003D54C4"/>
    <w:p w14:paraId="00000056" w14:textId="77777777" w:rsidR="003D54C4" w:rsidRDefault="003D54C4"/>
    <w:p w14:paraId="00000057" w14:textId="77777777" w:rsidR="003D54C4" w:rsidRDefault="00E019EA">
      <w:r>
        <w:t>(PaymentSystem.java)</w:t>
      </w:r>
    </w:p>
    <w:p w14:paraId="00000058" w14:textId="77777777" w:rsidR="003D54C4" w:rsidRDefault="00E019EA">
      <w:r>
        <w:t>package ic.doc;</w:t>
      </w:r>
    </w:p>
    <w:p w14:paraId="00000059" w14:textId="77777777" w:rsidR="003D54C4" w:rsidRDefault="003D54C4"/>
    <w:p w14:paraId="0000005A" w14:textId="77777777" w:rsidR="003D54C4" w:rsidRDefault="00E019EA">
      <w:r>
        <w:t>public interface PaymentSystem {</w:t>
      </w:r>
    </w:p>
    <w:p w14:paraId="0000005B" w14:textId="77777777" w:rsidR="003D54C4" w:rsidRDefault="00E019EA">
      <w:r>
        <w:t xml:space="preserve">  void charge(double price, Customer customer);</w:t>
      </w:r>
    </w:p>
    <w:p w14:paraId="0000005C" w14:textId="77777777" w:rsidR="003D54C4" w:rsidRDefault="00E019EA">
      <w:r>
        <w:t>}</w:t>
      </w:r>
    </w:p>
    <w:p w14:paraId="0000005D" w14:textId="77777777" w:rsidR="003D54C4" w:rsidRDefault="003D54C4"/>
    <w:p w14:paraId="0000005E" w14:textId="77777777" w:rsidR="003D54C4" w:rsidRDefault="003D54C4"/>
    <w:p w14:paraId="0000005F" w14:textId="77777777" w:rsidR="003D54C4" w:rsidRDefault="00E019EA">
      <w:r>
        <w:t>(Warehouse.java)</w:t>
      </w:r>
    </w:p>
    <w:p w14:paraId="00000060" w14:textId="77777777" w:rsidR="003D54C4" w:rsidRDefault="00E019EA">
      <w:r>
        <w:t>package ic.doc;</w:t>
      </w:r>
    </w:p>
    <w:p w14:paraId="00000061" w14:textId="77777777" w:rsidR="003D54C4" w:rsidRDefault="003D54C4"/>
    <w:p w14:paraId="00000062" w14:textId="77777777" w:rsidR="003D54C4" w:rsidRDefault="00E019EA">
      <w:r>
        <w:t>public interface Warehouse {</w:t>
      </w:r>
    </w:p>
    <w:p w14:paraId="00000063" w14:textId="77777777" w:rsidR="003D54C4" w:rsidRDefault="00E019EA">
      <w:r>
        <w:t xml:space="preserve">  int checkStockLevel(Book book);</w:t>
      </w:r>
    </w:p>
    <w:p w14:paraId="00000064" w14:textId="77777777" w:rsidR="003D54C4" w:rsidRDefault="00E019EA">
      <w:r>
        <w:t xml:space="preserve">  void dispatch(Book book, int quantity, Customer customer);</w:t>
      </w:r>
    </w:p>
    <w:p w14:paraId="00000065" w14:textId="77777777" w:rsidR="003D54C4" w:rsidRDefault="00E019EA">
      <w:r>
        <w:t>}</w:t>
      </w:r>
    </w:p>
    <w:p w14:paraId="00000066" w14:textId="77777777" w:rsidR="003D54C4" w:rsidRDefault="003D54C4"/>
    <w:p w14:paraId="00000067" w14:textId="77777777" w:rsidR="003D54C4" w:rsidRDefault="003D54C4"/>
    <w:p w14:paraId="00000068" w14:textId="77777777" w:rsidR="003D54C4" w:rsidRDefault="00E019EA">
      <w:r>
        <w:t>1aiii) // Changes: Includes no-stock check and introduces Buyer</w:t>
      </w:r>
    </w:p>
    <w:p w14:paraId="00000069" w14:textId="77777777" w:rsidR="003D54C4" w:rsidRDefault="003D54C4"/>
    <w:p w14:paraId="0000006A" w14:textId="77777777" w:rsidR="003D54C4" w:rsidRDefault="00E019EA">
      <w:r>
        <w:t>Test:</w:t>
      </w:r>
    </w:p>
    <w:p w14:paraId="0000006B" w14:textId="77777777" w:rsidR="003D54C4" w:rsidRDefault="00E019EA">
      <w:r>
        <w:t>@Test</w:t>
      </w:r>
    </w:p>
    <w:p w14:paraId="0000006C" w14:textId="77777777" w:rsidR="003D54C4" w:rsidRDefault="00E019EA">
      <w:r>
        <w:t xml:space="preserve">  public void bookNotInStockWillAwaitNewDeliveriesTilDispatched() {</w:t>
      </w:r>
    </w:p>
    <w:p w14:paraId="0000006D" w14:textId="77777777" w:rsidR="003D54C4" w:rsidRDefault="00E019EA">
      <w:r>
        <w:t xml:space="preserve">    context.checking(new Expectations() {{</w:t>
      </w:r>
    </w:p>
    <w:p w14:paraId="0000006E" w14:textId="77777777" w:rsidR="003D54C4" w:rsidRDefault="00E019EA">
      <w:r>
        <w:t xml:space="preserve">      oneOf(warehouse).checkStockLevel(LEGACY_CODE_BOOK);</w:t>
      </w:r>
    </w:p>
    <w:p w14:paraId="0000006F" w14:textId="77777777" w:rsidR="003D54C4" w:rsidRDefault="00E019EA">
      <w:r>
        <w:t xml:space="preserve">      will(returnValue(0));</w:t>
      </w:r>
    </w:p>
    <w:p w14:paraId="00000070" w14:textId="77777777" w:rsidR="003D54C4" w:rsidRDefault="00E019EA">
      <w:r>
        <w:t xml:space="preserve">      oneOf(buyer).buyMoreOf(LEGACY_CODE_BOOK);</w:t>
      </w:r>
    </w:p>
    <w:p w14:paraId="00000071" w14:textId="77777777" w:rsidR="003D54C4" w:rsidRDefault="003D54C4"/>
    <w:p w14:paraId="00000072" w14:textId="77777777" w:rsidR="003D54C4" w:rsidRDefault="00E019EA">
      <w:r>
        <w:t xml:space="preserve">      // buyer now calls newBooksArrived;</w:t>
      </w:r>
    </w:p>
    <w:p w14:paraId="00000073" w14:textId="77777777" w:rsidR="003D54C4" w:rsidRDefault="00E019EA">
      <w:r>
        <w:t xml:space="preserve">      oneOf(warehouse).checkStockLevel(LEGACY_CODE_BOOK);</w:t>
      </w:r>
    </w:p>
    <w:p w14:paraId="00000074" w14:textId="77777777" w:rsidR="003D54C4" w:rsidRDefault="00E019EA">
      <w:r>
        <w:t xml:space="preserve">      will(returnValue(0));</w:t>
      </w:r>
    </w:p>
    <w:p w14:paraId="00000075" w14:textId="77777777" w:rsidR="003D54C4" w:rsidRDefault="003D54C4"/>
    <w:p w14:paraId="00000076" w14:textId="77777777" w:rsidR="003D54C4" w:rsidRDefault="003D54C4"/>
    <w:p w14:paraId="00000077" w14:textId="77777777" w:rsidR="003D54C4" w:rsidRDefault="00E019EA">
      <w:r>
        <w:t xml:space="preserve">      //buyer calls newBooksArrived again;</w:t>
      </w:r>
    </w:p>
    <w:p w14:paraId="00000078" w14:textId="77777777" w:rsidR="003D54C4" w:rsidRDefault="00E019EA">
      <w:r>
        <w:t xml:space="preserve">      oneOf(warehouse).checkStockLevel(LEGACY_CODE_BOOK);</w:t>
      </w:r>
    </w:p>
    <w:p w14:paraId="00000079" w14:textId="77777777" w:rsidR="003D54C4" w:rsidRDefault="00E019EA">
      <w:r>
        <w:t xml:space="preserve">      will(returnValue(5));</w:t>
      </w:r>
    </w:p>
    <w:p w14:paraId="0000007A" w14:textId="77777777" w:rsidR="003D54C4" w:rsidRDefault="003D54C4"/>
    <w:p w14:paraId="0000007B" w14:textId="77777777" w:rsidR="003D54C4" w:rsidRDefault="00E019EA">
      <w:r>
        <w:t xml:space="preserve">      oneOf(warehouse).dispatch(LEGACY_CODE_BOOK, 1, BOB);</w:t>
      </w:r>
    </w:p>
    <w:p w14:paraId="0000007C" w14:textId="77777777" w:rsidR="003D54C4" w:rsidRDefault="00E019EA">
      <w:r>
        <w:t xml:space="preserve">      oneOf(paymentSystem).charge(LEGACY_CODE_BOOK.price() * 1, BOB);</w:t>
      </w:r>
    </w:p>
    <w:p w14:paraId="0000007D" w14:textId="77777777" w:rsidR="003D54C4" w:rsidRDefault="003D54C4"/>
    <w:p w14:paraId="0000007E" w14:textId="77777777" w:rsidR="003D54C4" w:rsidRDefault="00E019EA">
      <w:r>
        <w:t xml:space="preserve">    }});</w:t>
      </w:r>
    </w:p>
    <w:p w14:paraId="0000007F" w14:textId="77777777" w:rsidR="003D54C4" w:rsidRDefault="003D54C4"/>
    <w:p w14:paraId="00000080" w14:textId="77777777" w:rsidR="003D54C4" w:rsidRDefault="00E019EA">
      <w:r>
        <w:t xml:space="preserve">    orderSystem.order(LEGACY_CODE_BOOK, 1, BOB);</w:t>
      </w:r>
    </w:p>
    <w:p w14:paraId="00000081" w14:textId="77777777" w:rsidR="003D54C4" w:rsidRDefault="00E019EA">
      <w:r>
        <w:t xml:space="preserve">    orderSystem.newBooksArrived();</w:t>
      </w:r>
    </w:p>
    <w:p w14:paraId="00000082" w14:textId="77777777" w:rsidR="003D54C4" w:rsidRDefault="00E019EA">
      <w:r>
        <w:t xml:space="preserve">    orderSystem.newBooksArrived();</w:t>
      </w:r>
    </w:p>
    <w:p w14:paraId="00000083" w14:textId="77777777" w:rsidR="003D54C4" w:rsidRDefault="00E019EA">
      <w:r>
        <w:t xml:space="preserve">  }</w:t>
      </w:r>
    </w:p>
    <w:p w14:paraId="00000084" w14:textId="77777777" w:rsidR="003D54C4" w:rsidRDefault="003D54C4"/>
    <w:p w14:paraId="00000085" w14:textId="77777777" w:rsidR="003D54C4" w:rsidRDefault="00E019EA">
      <w:r>
        <w:t>(Buyer.java)</w:t>
      </w:r>
    </w:p>
    <w:p w14:paraId="00000086" w14:textId="77777777" w:rsidR="003D54C4" w:rsidRDefault="00E019EA">
      <w:r>
        <w:t>package ic.doc;</w:t>
      </w:r>
    </w:p>
    <w:p w14:paraId="00000087" w14:textId="77777777" w:rsidR="003D54C4" w:rsidRDefault="003D54C4"/>
    <w:p w14:paraId="00000088" w14:textId="77777777" w:rsidR="003D54C4" w:rsidRDefault="00E019EA">
      <w:r>
        <w:t>public interface Buyer {</w:t>
      </w:r>
    </w:p>
    <w:p w14:paraId="00000089" w14:textId="77777777" w:rsidR="003D54C4" w:rsidRDefault="00E019EA">
      <w:r>
        <w:t xml:space="preserve">  void buyMoreOf(Book book);</w:t>
      </w:r>
    </w:p>
    <w:p w14:paraId="0000008A" w14:textId="77777777" w:rsidR="003D54C4" w:rsidRDefault="00E019EA">
      <w:r>
        <w:t>}</w:t>
      </w:r>
    </w:p>
    <w:p w14:paraId="0000008B" w14:textId="77777777" w:rsidR="003D54C4" w:rsidRDefault="003D54C4"/>
    <w:p w14:paraId="0000008C" w14:textId="77777777" w:rsidR="003D54C4" w:rsidRDefault="00E019EA">
      <w:r>
        <w:t>(OrderProcessor.java)</w:t>
      </w:r>
    </w:p>
    <w:p w14:paraId="0000008D" w14:textId="77777777" w:rsidR="003D54C4" w:rsidRDefault="00E019EA">
      <w:r>
        <w:t>package ic.doc;</w:t>
      </w:r>
    </w:p>
    <w:p w14:paraId="0000008E" w14:textId="77777777" w:rsidR="003D54C4" w:rsidRDefault="003D54C4"/>
    <w:p w14:paraId="0000008F" w14:textId="77777777" w:rsidR="003D54C4" w:rsidRDefault="00E019EA">
      <w:r>
        <w:t>public class OrderProcessor {</w:t>
      </w:r>
    </w:p>
    <w:p w14:paraId="00000090" w14:textId="77777777" w:rsidR="003D54C4" w:rsidRDefault="003D54C4"/>
    <w:p w14:paraId="00000091" w14:textId="77777777" w:rsidR="003D54C4" w:rsidRDefault="00E019EA">
      <w:r>
        <w:t xml:space="preserve">  private final PaymentSystem paymentSystem;</w:t>
      </w:r>
    </w:p>
    <w:p w14:paraId="00000092" w14:textId="77777777" w:rsidR="003D54C4" w:rsidRDefault="00E019EA">
      <w:r>
        <w:t xml:space="preserve">  private final Buyer buyer;</w:t>
      </w:r>
    </w:p>
    <w:p w14:paraId="00000093" w14:textId="77777777" w:rsidR="003D54C4" w:rsidRDefault="00E019EA">
      <w:r>
        <w:t xml:space="preserve">  private Warehouse warehouse;</w:t>
      </w:r>
    </w:p>
    <w:p w14:paraId="00000094" w14:textId="77777777" w:rsidR="003D54C4" w:rsidRDefault="003D54C4"/>
    <w:p w14:paraId="00000095" w14:textId="77777777" w:rsidR="003D54C4" w:rsidRDefault="00E019EA">
      <w:r>
        <w:t xml:space="preserve">  // Note: following principle of simplest implementation!</w:t>
      </w:r>
    </w:p>
    <w:p w14:paraId="00000096" w14:textId="77777777" w:rsidR="003D54C4" w:rsidRDefault="00E019EA">
      <w:r>
        <w:t xml:space="preserve">  private Book pendingBook;</w:t>
      </w:r>
    </w:p>
    <w:p w14:paraId="00000097" w14:textId="77777777" w:rsidR="003D54C4" w:rsidRDefault="00E019EA">
      <w:r>
        <w:t xml:space="preserve">  private int pendingQuantity;</w:t>
      </w:r>
    </w:p>
    <w:p w14:paraId="00000098" w14:textId="77777777" w:rsidR="003D54C4" w:rsidRDefault="00E019EA">
      <w:r>
        <w:t xml:space="preserve">  private Customer pendingCustomer;</w:t>
      </w:r>
    </w:p>
    <w:p w14:paraId="00000099" w14:textId="77777777" w:rsidR="003D54C4" w:rsidRDefault="003D54C4"/>
    <w:p w14:paraId="0000009A" w14:textId="77777777" w:rsidR="003D54C4" w:rsidRDefault="00E019EA">
      <w:r>
        <w:t xml:space="preserve">  public OrderProcessor(Warehouse warehouse, Buyer buyer, PaymentSystem paymentSystem) {</w:t>
      </w:r>
    </w:p>
    <w:p w14:paraId="0000009B" w14:textId="77777777" w:rsidR="003D54C4" w:rsidRDefault="00E019EA">
      <w:r>
        <w:t xml:space="preserve">    this.warehouse = warehouse;</w:t>
      </w:r>
    </w:p>
    <w:p w14:paraId="0000009C" w14:textId="77777777" w:rsidR="003D54C4" w:rsidRDefault="00E019EA">
      <w:r>
        <w:t xml:space="preserve">    this.buyer = buyer;</w:t>
      </w:r>
    </w:p>
    <w:p w14:paraId="0000009D" w14:textId="77777777" w:rsidR="003D54C4" w:rsidRDefault="00E019EA">
      <w:r>
        <w:t xml:space="preserve">    this.paymentSystem = paymentSystem;</w:t>
      </w:r>
    </w:p>
    <w:p w14:paraId="0000009E" w14:textId="77777777" w:rsidR="003D54C4" w:rsidRDefault="00E019EA">
      <w:r>
        <w:t xml:space="preserve">  }</w:t>
      </w:r>
    </w:p>
    <w:p w14:paraId="0000009F" w14:textId="77777777" w:rsidR="003D54C4" w:rsidRDefault="003D54C4"/>
    <w:p w14:paraId="000000A0" w14:textId="77777777" w:rsidR="003D54C4" w:rsidRDefault="00E019EA">
      <w:r>
        <w:t xml:space="preserve">  void order(Book book, int quantity, Customer customer) {</w:t>
      </w:r>
    </w:p>
    <w:p w14:paraId="000000A1" w14:textId="77777777" w:rsidR="003D54C4" w:rsidRDefault="00E019EA">
      <w:r>
        <w:t xml:space="preserve">    if (warehouse.checkStockLevel(book) == 0) {</w:t>
      </w:r>
    </w:p>
    <w:p w14:paraId="000000A2" w14:textId="77777777" w:rsidR="003D54C4" w:rsidRDefault="00E019EA">
      <w:r>
        <w:t xml:space="preserve">      buyer.buyMoreOf(book);</w:t>
      </w:r>
    </w:p>
    <w:p w14:paraId="000000A3" w14:textId="77777777" w:rsidR="003D54C4" w:rsidRDefault="0AB38E4E" w:rsidP="3A48B6A7">
      <w:pPr>
        <w:jc w:val="center"/>
      </w:pPr>
      <w:r>
        <w:t xml:space="preserve">      this.pendingBook = book;</w:t>
      </w:r>
    </w:p>
    <w:p w14:paraId="000000A4" w14:textId="77777777" w:rsidR="003D54C4" w:rsidRDefault="00E019EA">
      <w:r>
        <w:t xml:space="preserve">      this.pendingQuantity = quantity;</w:t>
      </w:r>
    </w:p>
    <w:p w14:paraId="000000A5" w14:textId="77777777" w:rsidR="003D54C4" w:rsidRDefault="00E019EA">
      <w:r>
        <w:t xml:space="preserve">      this.pendingCustomer = customer;</w:t>
      </w:r>
    </w:p>
    <w:p w14:paraId="000000A6" w14:textId="77777777" w:rsidR="003D54C4" w:rsidRDefault="00E019EA">
      <w:r>
        <w:t xml:space="preserve">      return;</w:t>
      </w:r>
    </w:p>
    <w:p w14:paraId="000000A7" w14:textId="77777777" w:rsidR="003D54C4" w:rsidRDefault="00E019EA">
      <w:r>
        <w:t xml:space="preserve">    }</w:t>
      </w:r>
    </w:p>
    <w:p w14:paraId="000000A8" w14:textId="77777777" w:rsidR="003D54C4" w:rsidRDefault="00E019EA">
      <w:r>
        <w:t xml:space="preserve">    warehouse.dispatch(book, quantity, customer);</w:t>
      </w:r>
    </w:p>
    <w:p w14:paraId="000000A9" w14:textId="77777777" w:rsidR="003D54C4" w:rsidRDefault="00E019EA">
      <w:r>
        <w:t xml:space="preserve">    paymentSystem.charge(quantity * book.price(), customer);</w:t>
      </w:r>
    </w:p>
    <w:p w14:paraId="000000AA" w14:textId="77777777" w:rsidR="003D54C4" w:rsidRDefault="00E019EA">
      <w:r>
        <w:t xml:space="preserve">  }</w:t>
      </w:r>
    </w:p>
    <w:p w14:paraId="000000AB" w14:textId="77777777" w:rsidR="003D54C4" w:rsidRDefault="003D54C4"/>
    <w:p w14:paraId="000000AC" w14:textId="77777777" w:rsidR="003D54C4" w:rsidRDefault="00E019EA">
      <w:r>
        <w:t xml:space="preserve">  public void newBooksArrived() {</w:t>
      </w:r>
    </w:p>
    <w:p w14:paraId="000000AD" w14:textId="77777777" w:rsidR="003D54C4" w:rsidRDefault="00E019EA">
      <w:r>
        <w:t xml:space="preserve">    if (warehouse.checkStockLevel(pendingBook) == 0) {</w:t>
      </w:r>
    </w:p>
    <w:p w14:paraId="000000AE" w14:textId="77777777" w:rsidR="003D54C4" w:rsidRDefault="00E019EA">
      <w:r>
        <w:t xml:space="preserve">      return;</w:t>
      </w:r>
    </w:p>
    <w:p w14:paraId="000000AF" w14:textId="77777777" w:rsidR="003D54C4" w:rsidRDefault="00E019EA">
      <w:r>
        <w:t xml:space="preserve">    }</w:t>
      </w:r>
    </w:p>
    <w:p w14:paraId="000000B0" w14:textId="77777777" w:rsidR="003D54C4" w:rsidRDefault="003D54C4"/>
    <w:p w14:paraId="000000B1" w14:textId="77777777" w:rsidR="003D54C4" w:rsidRDefault="00E019EA">
      <w:r>
        <w:t xml:space="preserve">    warehouse.dispatch(pendingBook, pendingQuantity, pendingCustomer);</w:t>
      </w:r>
    </w:p>
    <w:p w14:paraId="000000B2" w14:textId="77777777" w:rsidR="003D54C4" w:rsidRDefault="00E019EA">
      <w:r>
        <w:t xml:space="preserve">    paymentSystem.charge(pendingQuantity * pendingBook.price(), pendingCustomer);</w:t>
      </w:r>
    </w:p>
    <w:p w14:paraId="000000B3" w14:textId="77777777" w:rsidR="003D54C4" w:rsidRDefault="00E019EA">
      <w:r>
        <w:t xml:space="preserve">  }</w:t>
      </w:r>
    </w:p>
    <w:p w14:paraId="000000B4" w14:textId="77777777" w:rsidR="003D54C4" w:rsidRDefault="00E019EA">
      <w:r>
        <w:t>}</w:t>
      </w:r>
      <w:commentRangeEnd w:id="0"/>
      <w:r>
        <w:commentReference w:id="0"/>
      </w:r>
    </w:p>
    <w:p w14:paraId="000000B5" w14:textId="77777777" w:rsidR="003D54C4" w:rsidRDefault="003D54C4"/>
    <w:p w14:paraId="000000B6" w14:textId="77777777" w:rsidR="003D54C4" w:rsidRDefault="2B85CA4F" w:rsidP="478B7A04">
      <w:pPr>
        <w:jc w:val="center"/>
      </w:pPr>
      <w:r>
        <w:t xml:space="preserve">1bi) </w:t>
      </w:r>
      <w:commentRangeStart w:id="1"/>
      <w:r>
        <w:t>When a class 'queries' another class, it delegates the work to another class but it expects a final result back which the caller can use to know that the other class has done its job. When a class 'commands' another class, this delegation is more trust-based in which the caller doesn't expect a response back (can be identified as a void-returning procedure), trusting that the callee class is doing its job as routine.</w:t>
      </w:r>
      <w:commentRangeEnd w:id="1"/>
      <w:r w:rsidR="00E019EA">
        <w:rPr>
          <w:rStyle w:val="CommentReference"/>
        </w:rPr>
        <w:commentReference w:id="1"/>
      </w:r>
    </w:p>
    <w:p w14:paraId="2FAE9F92" w14:textId="75405C13" w:rsidR="688A42E4" w:rsidRDefault="688A42E4" w:rsidP="688A42E4"/>
    <w:p w14:paraId="000000B8" w14:textId="77777777" w:rsidR="003D54C4" w:rsidRDefault="00E019EA">
      <w:r>
        <w:t>1bii)</w:t>
      </w:r>
    </w:p>
    <w:p w14:paraId="000000B9" w14:textId="77777777" w:rsidR="003D54C4" w:rsidRDefault="00E019EA">
      <w:r>
        <w:t>Command: paymentSystem.charge(cost, customer)</w:t>
      </w:r>
    </w:p>
    <w:p w14:paraId="000000BA" w14:textId="77777777" w:rsidR="003D54C4" w:rsidRDefault="00E019EA">
      <w:r>
        <w:t>Query: warehouse.checkStockLevel(book)</w:t>
      </w:r>
    </w:p>
    <w:p w14:paraId="000000BB" w14:textId="77777777" w:rsidR="003D54C4" w:rsidRDefault="003D54C4"/>
    <w:p w14:paraId="000000BC" w14:textId="5E92ADAE" w:rsidR="003D54C4" w:rsidRDefault="0216AAD9" w:rsidP="7C2AAB00">
      <w:pPr>
        <w:jc w:val="center"/>
      </w:pPr>
      <w:r>
        <w:t>1biii) The usage of commands rather than not using commands (e.g successive chaining across classes and interfaces aka 'trainwrecks') reduces the amount of coupling in the code. Doing 'trainwrecks' will cause classes closer to a client to have to know more and more about the internals of the system and should an internal implementation deep in the codebase require changing, this would very likely break some classes that use the code and  may require modifying the existing code in the classes that feature these references.</w:t>
      </w:r>
    </w:p>
    <w:p w14:paraId="000000BD" w14:textId="77777777" w:rsidR="003D54C4" w:rsidRDefault="003D54C4" w:rsidP="3A48B6A7">
      <w:pPr>
        <w:jc w:val="center"/>
      </w:pPr>
    </w:p>
    <w:p w14:paraId="000000BE" w14:textId="77777777" w:rsidR="003D54C4" w:rsidRDefault="00E019EA">
      <w:r>
        <w:t>1biv) Tell, Don't Ask</w:t>
      </w:r>
    </w:p>
    <w:p w14:paraId="000000BF" w14:textId="77777777" w:rsidR="003D54C4" w:rsidRDefault="003D54C4"/>
    <w:p w14:paraId="75EDE6AE" w14:textId="7CCCAA94" w:rsidR="688A42E4" w:rsidRDefault="688A42E4" w:rsidP="688A42E4"/>
    <w:p w14:paraId="6EAEE9A3" w14:textId="620A0A14" w:rsidR="688A42E4" w:rsidRDefault="688A42E4" w:rsidP="3A48B6A7">
      <w:pPr>
        <w:jc w:val="center"/>
      </w:pPr>
    </w:p>
    <w:p w14:paraId="41024158" w14:textId="1C8E2338" w:rsidR="688A42E4" w:rsidRDefault="688A42E4" w:rsidP="688A42E4"/>
    <w:p w14:paraId="4EC196E6" w14:textId="58106474" w:rsidR="688A42E4" w:rsidRDefault="688A42E4" w:rsidP="688A42E4"/>
    <w:p w14:paraId="53D180FE" w14:textId="72612BAD" w:rsidR="688A42E4" w:rsidRDefault="688A42E4" w:rsidP="688A42E4"/>
    <w:p w14:paraId="0E2E5714" w14:textId="4A48A6F6" w:rsidR="688A42E4" w:rsidRDefault="688A42E4" w:rsidP="688A42E4"/>
    <w:p w14:paraId="22F88933" w14:textId="27F1B021" w:rsidR="688A42E4" w:rsidRDefault="688A42E4" w:rsidP="688A42E4"/>
    <w:p w14:paraId="791B95BD" w14:textId="3DA51A76" w:rsidR="688A42E4" w:rsidRDefault="688A42E4" w:rsidP="688A42E4"/>
    <w:p w14:paraId="32747D99" w14:textId="41D2CC22" w:rsidR="688A42E4" w:rsidRDefault="688A42E4" w:rsidP="688A42E4"/>
    <w:p w14:paraId="57ADE041" w14:textId="2AF450D5" w:rsidR="688A42E4" w:rsidRDefault="688A42E4" w:rsidP="688A42E4"/>
    <w:p w14:paraId="42A228D7" w14:textId="76643B20" w:rsidR="688A42E4" w:rsidRDefault="688A42E4" w:rsidP="688A42E4"/>
    <w:p w14:paraId="6ADEA470" w14:textId="248A5553" w:rsidR="688A42E4" w:rsidRDefault="688A42E4" w:rsidP="688A42E4"/>
    <w:p w14:paraId="6FA0DE3E" w14:textId="26212916" w:rsidR="688A42E4" w:rsidRDefault="688A42E4" w:rsidP="688A42E4"/>
    <w:p w14:paraId="1753CBB3" w14:textId="693DABA2" w:rsidR="688A42E4" w:rsidRDefault="688A42E4" w:rsidP="688A42E4"/>
    <w:p w14:paraId="7DF9B811" w14:textId="68BB03F8" w:rsidR="688A42E4" w:rsidRDefault="688A42E4" w:rsidP="478B7A04">
      <w:pPr>
        <w:jc w:val="center"/>
      </w:pPr>
    </w:p>
    <w:p w14:paraId="34C4B154" w14:textId="44BA16E1" w:rsidR="688A42E4" w:rsidRDefault="688A42E4" w:rsidP="688A42E4"/>
    <w:p w14:paraId="0B7FD61E" w14:textId="214AE926" w:rsidR="688A42E4" w:rsidRDefault="688A42E4" w:rsidP="688A42E4"/>
    <w:p w14:paraId="25144247" w14:textId="4540FE89" w:rsidR="688A42E4" w:rsidRDefault="688A42E4" w:rsidP="688A42E4"/>
    <w:p w14:paraId="000000C0" w14:textId="77777777" w:rsidR="003D54C4" w:rsidRDefault="00E019EA">
      <w:r>
        <w:t>2a)</w:t>
      </w:r>
    </w:p>
    <w:p w14:paraId="000000C1" w14:textId="77777777" w:rsidR="003D54C4" w:rsidRDefault="003D54C4"/>
    <w:p w14:paraId="55317C3D" w14:textId="57C4D727" w:rsidR="1FDBF5C7" w:rsidRDefault="1FDBF5C7" w:rsidP="37C54C93">
      <w:r>
        <w:t>i)</w:t>
      </w:r>
      <w:r w:rsidR="10E23297">
        <w:t xml:space="preserve"> Singleton</w:t>
      </w:r>
    </w:p>
    <w:p w14:paraId="000000C3" w14:textId="7A8709C5" w:rsidR="003D54C4" w:rsidRDefault="1FDBF5C7" w:rsidP="37C54C93">
      <w:r>
        <w:t xml:space="preserve">ii) </w:t>
      </w:r>
      <w:r w:rsidR="152FB57B" w:rsidRPr="37C54C93">
        <w:t>StockMarketDataFeed.getInstance().currentPriceFor(stock);</w:t>
      </w:r>
    </w:p>
    <w:p w14:paraId="000000C4" w14:textId="77777777" w:rsidR="003D54C4" w:rsidRDefault="003D54C4"/>
    <w:p w14:paraId="5CC0D3FC" w14:textId="045EB0DC" w:rsidR="003D54C4" w:rsidRDefault="1FDBF5C7">
      <w:r>
        <w:t xml:space="preserve">AlgoTrader relies </w:t>
      </w:r>
      <w:r w:rsidR="0E70838E">
        <w:t>on the singleton</w:t>
      </w:r>
      <w:r>
        <w:t xml:space="preserve"> </w:t>
      </w:r>
      <w:r w:rsidR="4B21A7DF">
        <w:t>from the Third Party</w:t>
      </w:r>
      <w:r>
        <w:t xml:space="preserve">, </w:t>
      </w:r>
      <w:r w:rsidR="795E4DA8">
        <w:t>which</w:t>
      </w:r>
      <w:r w:rsidR="75F4801A">
        <w:t xml:space="preserve"> creates a tight coupling between the two classes</w:t>
      </w:r>
      <w:r w:rsidR="795E4DA8">
        <w:t xml:space="preserve">. </w:t>
      </w:r>
      <w:r w:rsidR="4C235FBD">
        <w:t>It becomes very difficult to test the class as there is no enabling point/seam at which we can choose to use the singleton or not.</w:t>
      </w:r>
    </w:p>
    <w:p w14:paraId="000000C6" w14:textId="270B2FAF" w:rsidR="003D54C4" w:rsidRDefault="003D54C4" w:rsidP="37C54C93"/>
    <w:p w14:paraId="000000C7" w14:textId="77777777" w:rsidR="003D54C4" w:rsidRDefault="00E019EA">
      <w:r>
        <w:t>2bi) Adapter</w:t>
      </w:r>
    </w:p>
    <w:p w14:paraId="000000C8" w14:textId="77777777" w:rsidR="003D54C4" w:rsidRDefault="003D54C4"/>
    <w:p w14:paraId="000000C9" w14:textId="77777777" w:rsidR="003D54C4" w:rsidRDefault="00E019EA">
      <w:r>
        <w:t>Implementation:</w:t>
      </w:r>
    </w:p>
    <w:p w14:paraId="000000CA" w14:textId="77777777" w:rsidR="003D54C4" w:rsidRDefault="003D54C4"/>
    <w:p w14:paraId="000000CB" w14:textId="77777777" w:rsidR="003D54C4" w:rsidRDefault="00E019EA">
      <w:r>
        <w:t>(AlgoTrader.java)</w:t>
      </w:r>
    </w:p>
    <w:p w14:paraId="000000CC" w14:textId="77777777" w:rsidR="003D54C4" w:rsidRDefault="00E019EA">
      <w:r>
        <w:t>// Remove all references to 3rd party com.londonstockexchange, using adapter-interface StockExchange</w:t>
      </w:r>
    </w:p>
    <w:p w14:paraId="000000CD" w14:textId="77777777" w:rsidR="003D54C4" w:rsidRDefault="003D54C4"/>
    <w:p w14:paraId="000000CE" w14:textId="77777777" w:rsidR="003D54C4" w:rsidRDefault="00E019EA">
      <w:r>
        <w:t>public class AlgoTrader {</w:t>
      </w:r>
    </w:p>
    <w:p w14:paraId="000000D0" w14:textId="77777777" w:rsidR="003D54C4" w:rsidRDefault="00E019EA">
      <w:r>
        <w:t xml:space="preserve">  private final List&lt;String&gt; stocksToWatch =</w:t>
      </w:r>
    </w:p>
    <w:p w14:paraId="000000D1" w14:textId="77777777" w:rsidR="003D54C4" w:rsidRDefault="00E019EA">
      <w:r>
        <w:t xml:space="preserve">      List.of("GOOG", "MSFT", "APPL");</w:t>
      </w:r>
    </w:p>
    <w:p w14:paraId="000000D2" w14:textId="77777777" w:rsidR="003D54C4" w:rsidRDefault="003D54C4"/>
    <w:p w14:paraId="000000D3" w14:textId="77777777" w:rsidR="003D54C4" w:rsidRDefault="00E019EA">
      <w:r>
        <w:t xml:space="preserve">  private final Map&lt;String, Integer&gt; lastPrices = new HashMap&lt;&gt;();</w:t>
      </w:r>
    </w:p>
    <w:p w14:paraId="4CC336BB" w14:textId="244A4114" w:rsidR="003D54C4" w:rsidRDefault="0AB38E4E" w:rsidP="3A48B6A7">
      <w:r>
        <w:t xml:space="preserve">  private final SimpleBroker broker = new SimpleBroker();</w:t>
      </w:r>
    </w:p>
    <w:p w14:paraId="000000D5" w14:textId="11CB2F29" w:rsidR="003D54C4" w:rsidRDefault="6F654494" w:rsidP="3A48B6A7">
      <w:r>
        <w:t xml:space="preserve">  </w:t>
      </w:r>
      <w:r w:rsidR="49C79356">
        <w:t>private final StockExchange datafeed = new LondonStockExchangeAdapter();</w:t>
      </w:r>
    </w:p>
    <w:p w14:paraId="000000D6" w14:textId="77777777" w:rsidR="003D54C4" w:rsidRDefault="003D54C4"/>
    <w:p w14:paraId="000000D7" w14:textId="77777777" w:rsidR="003D54C4" w:rsidRDefault="00E019EA">
      <w:r>
        <w:t xml:space="preserve">  public void trade() {</w:t>
      </w:r>
    </w:p>
    <w:p w14:paraId="000000D8" w14:textId="77777777" w:rsidR="003D54C4" w:rsidRDefault="003D54C4"/>
    <w:p w14:paraId="000000D9" w14:textId="77777777" w:rsidR="003D54C4" w:rsidRDefault="00E019EA">
      <w:r>
        <w:t xml:space="preserve">    for (String stock : stocksToWatch) {</w:t>
      </w:r>
    </w:p>
    <w:p w14:paraId="000000DA" w14:textId="77777777" w:rsidR="003D54C4" w:rsidRDefault="003D54C4"/>
    <w:p w14:paraId="000000DB" w14:textId="77777777" w:rsidR="003D54C4" w:rsidRDefault="00E019EA">
      <w:r>
        <w:t xml:space="preserve">      int price = datafeed.currentPriceFor(stock);</w:t>
      </w:r>
    </w:p>
    <w:p w14:paraId="000000DC" w14:textId="77777777" w:rsidR="003D54C4" w:rsidRDefault="003D54C4"/>
    <w:p w14:paraId="000000DD" w14:textId="77777777" w:rsidR="003D54C4" w:rsidRDefault="00E019EA">
      <w:r>
        <w:t xml:space="preserve">      if (isRising(stock, price)) {</w:t>
      </w:r>
    </w:p>
    <w:p w14:paraId="000000DE" w14:textId="77777777" w:rsidR="003D54C4" w:rsidRDefault="00E019EA">
      <w:r>
        <w:t xml:space="preserve">        broker.buy(String.valueOf(stock));</w:t>
      </w:r>
    </w:p>
    <w:p w14:paraId="000000DF" w14:textId="240D140A" w:rsidR="003D54C4" w:rsidRDefault="00E019EA">
      <w:r>
        <w:t xml:space="preserve">      }exams</w:t>
      </w:r>
    </w:p>
    <w:p w14:paraId="000000E0" w14:textId="77777777" w:rsidR="003D54C4" w:rsidRDefault="003D54C4"/>
    <w:p w14:paraId="000000E1" w14:textId="77777777" w:rsidR="003D54C4" w:rsidRDefault="00E019EA">
      <w:r>
        <w:t xml:space="preserve">      if (isFalling(stock, price)) {</w:t>
      </w:r>
    </w:p>
    <w:p w14:paraId="000000E2" w14:textId="77777777" w:rsidR="003D54C4" w:rsidRDefault="00E019EA">
      <w:r>
        <w:t xml:space="preserve">        broker.sell(String.valueOf(stock));</w:t>
      </w:r>
    </w:p>
    <w:p w14:paraId="000000E3" w14:textId="77777777" w:rsidR="003D54C4" w:rsidRDefault="00E019EA">
      <w:r>
        <w:t xml:space="preserve">      }</w:t>
      </w:r>
    </w:p>
    <w:p w14:paraId="000000E4" w14:textId="77777777" w:rsidR="003D54C4" w:rsidRDefault="003D54C4"/>
    <w:p w14:paraId="000000E5" w14:textId="77777777" w:rsidR="003D54C4" w:rsidRDefault="00E019EA">
      <w:r>
        <w:t xml:space="preserve">      lastPrices.put(stock, price);</w:t>
      </w:r>
    </w:p>
    <w:p w14:paraId="000000E6" w14:textId="77777777" w:rsidR="003D54C4" w:rsidRDefault="00E019EA">
      <w:r>
        <w:t xml:space="preserve">    }</w:t>
      </w:r>
    </w:p>
    <w:p w14:paraId="000000E7" w14:textId="77777777" w:rsidR="003D54C4" w:rsidRDefault="00E019EA">
      <w:r>
        <w:t xml:space="preserve">  }</w:t>
      </w:r>
    </w:p>
    <w:p w14:paraId="000000E8" w14:textId="77777777" w:rsidR="003D54C4" w:rsidRDefault="003D54C4"/>
    <w:p w14:paraId="000000E9" w14:textId="77777777" w:rsidR="003D54C4" w:rsidRDefault="00E019EA">
      <w:r>
        <w:t xml:space="preserve">  private boolean isFalling(String stock, int price) {</w:t>
      </w:r>
    </w:p>
    <w:p w14:paraId="000000EA" w14:textId="77777777" w:rsidR="003D54C4" w:rsidRDefault="00E019EA">
      <w:r>
        <w:t xml:space="preserve">    int lastPrice = lastPrices.containsKey(stock) ? lastPrices.get(stock) : 0;</w:t>
      </w:r>
    </w:p>
    <w:p w14:paraId="000000EB" w14:textId="77777777" w:rsidR="003D54C4" w:rsidRDefault="00E019EA">
      <w:r>
        <w:t xml:space="preserve">    return price &lt; lastPrice;</w:t>
      </w:r>
    </w:p>
    <w:p w14:paraId="000000EC" w14:textId="77777777" w:rsidR="003D54C4" w:rsidRDefault="00E019EA">
      <w:r>
        <w:t xml:space="preserve">  }</w:t>
      </w:r>
    </w:p>
    <w:p w14:paraId="000000ED" w14:textId="77777777" w:rsidR="003D54C4" w:rsidRDefault="003D54C4"/>
    <w:p w14:paraId="000000EE" w14:textId="77777777" w:rsidR="003D54C4" w:rsidRDefault="00E019EA">
      <w:r>
        <w:t xml:space="preserve">  private boolean isRising(String stock, int price) {</w:t>
      </w:r>
    </w:p>
    <w:p w14:paraId="000000EF" w14:textId="77777777" w:rsidR="003D54C4" w:rsidRDefault="00E019EA">
      <w:r>
        <w:t xml:space="preserve">    int lastPrice = lastPrices.containsKey(stock) ? lastPrices.get(stock) : Integer.MAX_VALUE;</w:t>
      </w:r>
    </w:p>
    <w:p w14:paraId="000000F0" w14:textId="77777777" w:rsidR="003D54C4" w:rsidRDefault="00E019EA">
      <w:r>
        <w:t xml:space="preserve">    return price &gt; lastPrice;</w:t>
      </w:r>
    </w:p>
    <w:p w14:paraId="000000F1" w14:textId="77777777" w:rsidR="003D54C4" w:rsidRDefault="00E019EA">
      <w:r>
        <w:t xml:space="preserve">  }</w:t>
      </w:r>
    </w:p>
    <w:p w14:paraId="000000F2" w14:textId="77777777" w:rsidR="003D54C4" w:rsidRDefault="003D54C4"/>
    <w:p w14:paraId="000000F3" w14:textId="77777777" w:rsidR="003D54C4" w:rsidRDefault="00E019EA">
      <w:r>
        <w:t xml:space="preserve">  public static void main(String[] args) {</w:t>
      </w:r>
    </w:p>
    <w:p w14:paraId="000000F4" w14:textId="77777777" w:rsidR="003D54C4" w:rsidRDefault="00E019EA">
      <w:r>
        <w:t xml:space="preserve">    new AlgoTrader().start();</w:t>
      </w:r>
    </w:p>
    <w:p w14:paraId="000000F5" w14:textId="77777777" w:rsidR="003D54C4" w:rsidRDefault="00E019EA">
      <w:r>
        <w:t xml:space="preserve">  }</w:t>
      </w:r>
    </w:p>
    <w:p w14:paraId="000000F6" w14:textId="77777777" w:rsidR="003D54C4" w:rsidRDefault="003D54C4"/>
    <w:p w14:paraId="000000F7" w14:textId="77777777" w:rsidR="003D54C4" w:rsidRDefault="00E019EA">
      <w:r>
        <w:t xml:space="preserve">  // code below here is not important for the exam</w:t>
      </w:r>
    </w:p>
    <w:p w14:paraId="000000F8" w14:textId="77777777" w:rsidR="003D54C4" w:rsidRDefault="003D54C4"/>
    <w:p w14:paraId="000000F9" w14:textId="77777777" w:rsidR="003D54C4" w:rsidRDefault="00E019EA">
      <w:r>
        <w:t xml:space="preserve">  private void logPrices(String stock, int price, int lastPrice) {</w:t>
      </w:r>
    </w:p>
    <w:p w14:paraId="000000FA" w14:textId="77777777" w:rsidR="003D54C4" w:rsidRDefault="00E019EA">
      <w:r>
        <w:t xml:space="preserve">    System.out.println(</w:t>
      </w:r>
    </w:p>
    <w:p w14:paraId="000000FB" w14:textId="77777777" w:rsidR="003D54C4" w:rsidRDefault="00E019EA">
      <w:r>
        <w:t xml:space="preserve">        String.format("%s used to be %s, now %s ", stock, lastPrice, price));</w:t>
      </w:r>
    </w:p>
    <w:p w14:paraId="000000FC" w14:textId="77777777" w:rsidR="003D54C4" w:rsidRDefault="00E019EA">
      <w:r>
        <w:t xml:space="preserve">  }</w:t>
      </w:r>
    </w:p>
    <w:p w14:paraId="000000FD" w14:textId="77777777" w:rsidR="003D54C4" w:rsidRDefault="003D54C4"/>
    <w:p w14:paraId="000000FE" w14:textId="77777777" w:rsidR="003D54C4" w:rsidRDefault="00E019EA">
      <w:r>
        <w:t xml:space="preserve">  private void start() {</w:t>
      </w:r>
    </w:p>
    <w:p w14:paraId="000000FF" w14:textId="77777777" w:rsidR="003D54C4" w:rsidRDefault="003D54C4"/>
    <w:p w14:paraId="00000100" w14:textId="77777777" w:rsidR="003D54C4" w:rsidRDefault="00E019EA">
      <w:r>
        <w:t xml:space="preserve">    // run trade() every minute</w:t>
      </w:r>
    </w:p>
    <w:p w14:paraId="00000101" w14:textId="77777777" w:rsidR="003D54C4" w:rsidRDefault="003D54C4"/>
    <w:p w14:paraId="00000102" w14:textId="77777777" w:rsidR="003D54C4" w:rsidRDefault="00E019EA">
      <w:r>
        <w:t xml:space="preserve">    ScheduledExecutorService executorService = Executors.newScheduledThreadPool(1);</w:t>
      </w:r>
    </w:p>
    <w:p w14:paraId="00000103" w14:textId="77777777" w:rsidR="003D54C4" w:rsidRDefault="00E019EA">
      <w:r>
        <w:t xml:space="preserve">    executorService.scheduleAtFixedRate(this::trade, 0, 60, TimeUnit.SECONDS);</w:t>
      </w:r>
    </w:p>
    <w:p w14:paraId="00000104" w14:textId="77777777" w:rsidR="003D54C4" w:rsidRDefault="00E019EA">
      <w:r>
        <w:t xml:space="preserve">  }</w:t>
      </w:r>
    </w:p>
    <w:p w14:paraId="00000105" w14:textId="77777777" w:rsidR="003D54C4" w:rsidRDefault="00E019EA">
      <w:r>
        <w:t>}</w:t>
      </w:r>
    </w:p>
    <w:p w14:paraId="00000106" w14:textId="77777777" w:rsidR="003D54C4" w:rsidRDefault="003D54C4"/>
    <w:p w14:paraId="00000107" w14:textId="77777777" w:rsidR="003D54C4" w:rsidRDefault="00E019EA">
      <w:r>
        <w:t>(StockExchange.java)</w:t>
      </w:r>
    </w:p>
    <w:p w14:paraId="00000108" w14:textId="77777777" w:rsidR="003D54C4" w:rsidRDefault="00E019EA">
      <w:r>
        <w:t>// Interface used by adapters</w:t>
      </w:r>
    </w:p>
    <w:p w14:paraId="00000109" w14:textId="77777777" w:rsidR="003D54C4" w:rsidRDefault="00E019EA">
      <w:r>
        <w:t>package ic.doc;</w:t>
      </w:r>
    </w:p>
    <w:p w14:paraId="0000010A" w14:textId="77777777" w:rsidR="003D54C4" w:rsidRDefault="003D54C4"/>
    <w:p w14:paraId="0000010B" w14:textId="77777777" w:rsidR="003D54C4" w:rsidRDefault="00E019EA">
      <w:r>
        <w:t>public interface StockExchange {</w:t>
      </w:r>
    </w:p>
    <w:p w14:paraId="0000010C" w14:textId="77777777" w:rsidR="003D54C4" w:rsidRDefault="00E019EA">
      <w:r>
        <w:t xml:space="preserve">  int currentPriceFor(String stockSymbol);</w:t>
      </w:r>
    </w:p>
    <w:p w14:paraId="0000010D" w14:textId="77777777" w:rsidR="003D54C4" w:rsidRDefault="00E019EA">
      <w:r>
        <w:t>}</w:t>
      </w:r>
    </w:p>
    <w:p w14:paraId="0000010E" w14:textId="77777777" w:rsidR="003D54C4" w:rsidRDefault="003D54C4"/>
    <w:p w14:paraId="0000010F" w14:textId="77777777" w:rsidR="003D54C4" w:rsidRDefault="00E019EA">
      <w:r>
        <w:t>(LondonStockExchangeAdapter.java)</w:t>
      </w:r>
    </w:p>
    <w:p w14:paraId="00000110" w14:textId="77777777" w:rsidR="003D54C4" w:rsidRDefault="00E019EA">
      <w:r>
        <w:t>// Handles all communications with 3rd party com.londonstockexchange. Utilises enummap for changing Strings to 3rd party enum</w:t>
      </w:r>
    </w:p>
    <w:p w14:paraId="00000111" w14:textId="77777777" w:rsidR="003D54C4" w:rsidRDefault="003D54C4"/>
    <w:p w14:paraId="00000112" w14:textId="77777777" w:rsidR="003D54C4" w:rsidRDefault="00E019EA">
      <w:r>
        <w:t>package ic.doc;</w:t>
      </w:r>
    </w:p>
    <w:p w14:paraId="00000113" w14:textId="77777777" w:rsidR="003D54C4" w:rsidRDefault="003D54C4"/>
    <w:p w14:paraId="755B10E9" w14:textId="35CBEE24" w:rsidR="5C54E47D" w:rsidRDefault="5C54E47D">
      <w:r>
        <w:t>import com.londonstockexchange.StockMarketDataFeed;</w:t>
      </w:r>
    </w:p>
    <w:p w14:paraId="00000115" w14:textId="77777777" w:rsidR="003D54C4" w:rsidRDefault="00E019EA">
      <w:r>
        <w:t>import com.londonstockexchange.TickerSymbol;</w:t>
      </w:r>
    </w:p>
    <w:p w14:paraId="00000116" w14:textId="77777777" w:rsidR="003D54C4" w:rsidRDefault="003D54C4"/>
    <w:p w14:paraId="00000117" w14:textId="77777777" w:rsidR="003D54C4" w:rsidRDefault="00E019EA">
      <w:r>
        <w:t>import java.util.EnumMap;</w:t>
      </w:r>
    </w:p>
    <w:p w14:paraId="00000118" w14:textId="77777777" w:rsidR="003D54C4" w:rsidRDefault="00E019EA">
      <w:r>
        <w:t>import java.util.Map;</w:t>
      </w:r>
    </w:p>
    <w:p w14:paraId="00000119" w14:textId="77777777" w:rsidR="003D54C4" w:rsidRDefault="003D54C4"/>
    <w:p w14:paraId="0000011A" w14:textId="77777777" w:rsidR="003D54C4" w:rsidRDefault="00E019EA">
      <w:r>
        <w:t>public class LondonStockExchangeAdapter implements StockExchange {</w:t>
      </w:r>
    </w:p>
    <w:p w14:paraId="0000011B" w14:textId="77777777" w:rsidR="003D54C4" w:rsidRDefault="00E019EA">
      <w:r>
        <w:t xml:space="preserve">  private StockMarketDataFeed stockExchange = StockMarketDataFeed.getInstance();</w:t>
      </w:r>
    </w:p>
    <w:p w14:paraId="0000011C" w14:textId="77777777" w:rsidR="003D54C4" w:rsidRDefault="003D54C4"/>
    <w:p w14:paraId="0000011D" w14:textId="77777777" w:rsidR="003D54C4" w:rsidRDefault="00E019EA">
      <w:r>
        <w:t xml:space="preserve">  </w:t>
      </w:r>
      <w:commentRangeStart w:id="2"/>
      <w:commentRangeStart w:id="3"/>
      <w:commentRangeStart w:id="4"/>
      <w:r>
        <w:t>Map&lt;TickerSymbol, String&gt; map = new EnumMap&lt;&gt;(TickerSymbol.class)</w:t>
      </w:r>
      <w:commentRangeEnd w:id="2"/>
      <w:r>
        <w:commentReference w:id="2"/>
      </w:r>
      <w:commentRangeEnd w:id="3"/>
      <w:r>
        <w:commentReference w:id="3"/>
      </w:r>
      <w:commentRangeEnd w:id="4"/>
      <w:r>
        <w:commentReference w:id="4"/>
      </w:r>
      <w:r>
        <w:t>;</w:t>
      </w:r>
    </w:p>
    <w:p w14:paraId="0000011E" w14:textId="71A3A60C" w:rsidR="003D54C4" w:rsidRDefault="003D54C4"/>
    <w:p w14:paraId="0000011F" w14:textId="77777777" w:rsidR="003D54C4" w:rsidRDefault="00E019EA">
      <w:r>
        <w:t xml:space="preserve">  public int currentPriceFor(String symbol) {</w:t>
      </w:r>
    </w:p>
    <w:p w14:paraId="00000120" w14:textId="77777777" w:rsidR="003D54C4" w:rsidRDefault="00E019EA">
      <w:r>
        <w:t xml:space="preserve">    if (!map.containsValue(symbol)) {</w:t>
      </w:r>
    </w:p>
    <w:p w14:paraId="00000121" w14:textId="77777777" w:rsidR="003D54C4" w:rsidRDefault="00E019EA">
      <w:r>
        <w:t xml:space="preserve">      // throw exception</w:t>
      </w:r>
    </w:p>
    <w:p w14:paraId="00000122" w14:textId="77777777" w:rsidR="003D54C4" w:rsidRDefault="00E019EA">
      <w:r>
        <w:t xml:space="preserve">      return 0;</w:t>
      </w:r>
    </w:p>
    <w:p w14:paraId="00000123" w14:textId="77777777" w:rsidR="003D54C4" w:rsidRDefault="00E019EA">
      <w:r>
        <w:t xml:space="preserve">    }</w:t>
      </w:r>
    </w:p>
    <w:p w14:paraId="00000124" w14:textId="77777777" w:rsidR="003D54C4" w:rsidRDefault="003D54C4"/>
    <w:p w14:paraId="00000125" w14:textId="77777777" w:rsidR="003D54C4" w:rsidRDefault="00E019EA">
      <w:r>
        <w:t xml:space="preserve">    for (TickerSymbol ticker: map.keySet()) {</w:t>
      </w:r>
    </w:p>
    <w:p w14:paraId="00000126" w14:textId="77777777" w:rsidR="003D54C4" w:rsidRDefault="00E019EA">
      <w:r>
        <w:t xml:space="preserve">      if (ticker.name().equals(symbol)) {</w:t>
      </w:r>
    </w:p>
    <w:p w14:paraId="00000127" w14:textId="77777777" w:rsidR="003D54C4" w:rsidRDefault="00E019EA">
      <w:r>
        <w:t xml:space="preserve">        return stockExchange.currentPriceFor(ticker).inPennies();</w:t>
      </w:r>
    </w:p>
    <w:p w14:paraId="00000128" w14:textId="77777777" w:rsidR="003D54C4" w:rsidRDefault="00E019EA">
      <w:r>
        <w:t xml:space="preserve">      }</w:t>
      </w:r>
    </w:p>
    <w:p w14:paraId="00000129" w14:textId="77777777" w:rsidR="003D54C4" w:rsidRDefault="00E019EA">
      <w:r>
        <w:t xml:space="preserve">    }</w:t>
      </w:r>
    </w:p>
    <w:p w14:paraId="0000012A" w14:textId="77777777" w:rsidR="003D54C4" w:rsidRDefault="003D54C4"/>
    <w:p w14:paraId="0000012B" w14:textId="77777777" w:rsidR="003D54C4" w:rsidRDefault="00E019EA">
      <w:r>
        <w:t xml:space="preserve">    return 0;</w:t>
      </w:r>
    </w:p>
    <w:p w14:paraId="0000012C" w14:textId="77777777" w:rsidR="003D54C4" w:rsidRDefault="00E019EA">
      <w:r>
        <w:t xml:space="preserve">    // throw exception</w:t>
      </w:r>
    </w:p>
    <w:p w14:paraId="0000012D" w14:textId="77777777" w:rsidR="003D54C4" w:rsidRDefault="00E019EA">
      <w:r>
        <w:t xml:space="preserve">  }</w:t>
      </w:r>
    </w:p>
    <w:p w14:paraId="0000012E" w14:textId="77777777" w:rsidR="003D54C4" w:rsidRDefault="00E019EA">
      <w:r>
        <w:t>}</w:t>
      </w:r>
    </w:p>
    <w:p w14:paraId="0000012F" w14:textId="77777777" w:rsidR="003D54C4" w:rsidRDefault="003D54C4"/>
    <w:p w14:paraId="00000130" w14:textId="77777777" w:rsidR="003D54C4" w:rsidRDefault="00E019EA">
      <w:r>
        <w:t>ii) Hexagonal Architecture</w:t>
      </w:r>
    </w:p>
    <w:p w14:paraId="00000131" w14:textId="77777777" w:rsidR="003D54C4" w:rsidRDefault="003D54C4"/>
    <w:p w14:paraId="00000132" w14:textId="77777777" w:rsidR="003D54C4" w:rsidRDefault="00E019EA">
      <w:r>
        <w:t>2ci)</w:t>
      </w:r>
    </w:p>
    <w:p w14:paraId="00000133" w14:textId="77777777" w:rsidR="003D54C4" w:rsidRDefault="003D54C4"/>
    <w:p w14:paraId="00000134" w14:textId="77777777" w:rsidR="003D54C4" w:rsidRDefault="00E019EA">
      <w:r>
        <w:t>// 1. Added a new interface Broker and made SimpleBroker implement it</w:t>
      </w:r>
    </w:p>
    <w:p w14:paraId="00000135" w14:textId="77777777" w:rsidR="003D54C4" w:rsidRDefault="00E019EA">
      <w:r>
        <w:t>// 2. Moved instantiation of Broker and StockExchange out into Main</w:t>
      </w:r>
    </w:p>
    <w:p w14:paraId="00000136" w14:textId="77777777" w:rsidR="003D54C4" w:rsidRDefault="00E019EA">
      <w:r>
        <w:t>// 3. Because I believe that a broker and stock exchange data feed is necessary for an AlgoTrader to even work, put them into constructor of AlgoTrader</w:t>
      </w:r>
    </w:p>
    <w:p w14:paraId="00000137" w14:textId="77777777" w:rsidR="003D54C4" w:rsidRDefault="00E019EA">
      <w:r>
        <w:t>// 4. Added method to add stocks to watch</w:t>
      </w:r>
    </w:p>
    <w:p w14:paraId="00000138" w14:textId="77777777" w:rsidR="003D54C4" w:rsidRDefault="003D54C4"/>
    <w:p w14:paraId="00000139" w14:textId="77777777" w:rsidR="003D54C4" w:rsidRDefault="00E019EA">
      <w:r>
        <w:t>(AlgoTrader.java)</w:t>
      </w:r>
    </w:p>
    <w:p w14:paraId="0000013A" w14:textId="77777777" w:rsidR="003D54C4" w:rsidRDefault="003D54C4"/>
    <w:p w14:paraId="0000013B" w14:textId="77777777" w:rsidR="003D54C4" w:rsidRDefault="00E019EA">
      <w:r>
        <w:t>private final Broker broker;</w:t>
      </w:r>
    </w:p>
    <w:p w14:paraId="0000013C" w14:textId="77777777" w:rsidR="003D54C4" w:rsidRDefault="00E019EA">
      <w:r>
        <w:t>private final StockExchange datafeed;</w:t>
      </w:r>
    </w:p>
    <w:p w14:paraId="0000013D" w14:textId="77777777" w:rsidR="003D54C4" w:rsidRDefault="00E019EA">
      <w:r>
        <w:t>private final List&lt;String&gt; stocksToWatch = new ArrayList&lt;&gt;();</w:t>
      </w:r>
    </w:p>
    <w:p w14:paraId="0000013E" w14:textId="77777777" w:rsidR="003D54C4" w:rsidRDefault="003D54C4"/>
    <w:p w14:paraId="0000013F" w14:textId="77777777" w:rsidR="003D54C4" w:rsidRDefault="00E019EA">
      <w:r>
        <w:t xml:space="preserve">  public AlgoTrader(Broker broker, StockExchange datafeed) {</w:t>
      </w:r>
    </w:p>
    <w:p w14:paraId="00000140" w14:textId="77777777" w:rsidR="003D54C4" w:rsidRDefault="00E019EA">
      <w:r>
        <w:t xml:space="preserve">    this.broker = broker;</w:t>
      </w:r>
    </w:p>
    <w:p w14:paraId="00000141" w14:textId="77777777" w:rsidR="003D54C4" w:rsidRDefault="00E019EA">
      <w:r>
        <w:t xml:space="preserve">    this.datafeed = datafeed;</w:t>
      </w:r>
    </w:p>
    <w:p w14:paraId="00000142" w14:textId="77777777" w:rsidR="003D54C4" w:rsidRDefault="00E019EA">
      <w:r>
        <w:t xml:space="preserve">  }</w:t>
      </w:r>
    </w:p>
    <w:p w14:paraId="00000143" w14:textId="77777777" w:rsidR="003D54C4" w:rsidRDefault="00E019EA">
      <w:r>
        <w:t>...</w:t>
      </w:r>
    </w:p>
    <w:p w14:paraId="00000144" w14:textId="77777777" w:rsidR="003D54C4" w:rsidRDefault="00E019EA">
      <w:r>
        <w:t>public void watchStock(String symbol) {</w:t>
      </w:r>
    </w:p>
    <w:p w14:paraId="00000145" w14:textId="77777777" w:rsidR="003D54C4" w:rsidRDefault="00E019EA">
      <w:r>
        <w:t xml:space="preserve">    stocksToWatch.add(symbol);</w:t>
      </w:r>
    </w:p>
    <w:p w14:paraId="00000146" w14:textId="77777777" w:rsidR="003D54C4" w:rsidRDefault="00E019EA">
      <w:r>
        <w:t xml:space="preserve">  }</w:t>
      </w:r>
    </w:p>
    <w:p w14:paraId="00000147" w14:textId="77777777" w:rsidR="003D54C4" w:rsidRDefault="00E019EA">
      <w:r>
        <w:t>...</w:t>
      </w:r>
    </w:p>
    <w:p w14:paraId="00000148" w14:textId="77777777" w:rsidR="003D54C4" w:rsidRDefault="00E019EA">
      <w:r>
        <w:t>public static void main(String[] args) {</w:t>
      </w:r>
    </w:p>
    <w:p w14:paraId="00000149" w14:textId="77777777" w:rsidR="003D54C4" w:rsidRDefault="00E019EA">
      <w:r>
        <w:t xml:space="preserve">    Broker broker = new SimpleBroker();</w:t>
      </w:r>
    </w:p>
    <w:p w14:paraId="0000014A" w14:textId="77777777" w:rsidR="003D54C4" w:rsidRDefault="00E019EA">
      <w:r>
        <w:t xml:space="preserve">    StockExchange datafeed = new LondonStockExchangeAdapter();</w:t>
      </w:r>
    </w:p>
    <w:p w14:paraId="0000014B" w14:textId="77777777" w:rsidR="003D54C4" w:rsidRDefault="00E019EA">
      <w:r>
        <w:t xml:space="preserve">    AlgoTrader algoTrader = new AlgoTrader(broker, datafeed);</w:t>
      </w:r>
    </w:p>
    <w:p w14:paraId="0000014C" w14:textId="77777777" w:rsidR="003D54C4" w:rsidRDefault="00E019EA">
      <w:r>
        <w:t xml:space="preserve">    algoTrader.watchStock("GOOG");</w:t>
      </w:r>
    </w:p>
    <w:p w14:paraId="0000014D" w14:textId="77777777" w:rsidR="003D54C4" w:rsidRDefault="00E019EA">
      <w:r>
        <w:t xml:space="preserve">    algoTrader.watchStock("MSFT");</w:t>
      </w:r>
    </w:p>
    <w:p w14:paraId="0000014E" w14:textId="77777777" w:rsidR="003D54C4" w:rsidRDefault="00E019EA">
      <w:r>
        <w:t xml:space="preserve">    algoTrader.watchStock("APPL");</w:t>
      </w:r>
    </w:p>
    <w:p w14:paraId="0000014F" w14:textId="77777777" w:rsidR="003D54C4" w:rsidRDefault="00E019EA">
      <w:r>
        <w:t xml:space="preserve">    algoTrader.start();</w:t>
      </w:r>
    </w:p>
    <w:p w14:paraId="00000150" w14:textId="77777777" w:rsidR="003D54C4" w:rsidRDefault="00E019EA">
      <w:r>
        <w:t xml:space="preserve">  }</w:t>
      </w:r>
    </w:p>
    <w:p w14:paraId="00000151" w14:textId="77777777" w:rsidR="003D54C4" w:rsidRDefault="003D54C4"/>
    <w:p w14:paraId="00000152" w14:textId="77777777" w:rsidR="003D54C4" w:rsidRDefault="00E019EA">
      <w:r>
        <w:t xml:space="preserve">  </w:t>
      </w:r>
    </w:p>
    <w:p w14:paraId="00000153" w14:textId="77777777" w:rsidR="003D54C4" w:rsidRDefault="00E019EA">
      <w:r>
        <w:t>(Broker.java)</w:t>
      </w:r>
    </w:p>
    <w:p w14:paraId="00000154" w14:textId="77777777" w:rsidR="003D54C4" w:rsidRDefault="00E019EA">
      <w:r>
        <w:t>package ic.doc;</w:t>
      </w:r>
    </w:p>
    <w:p w14:paraId="00000155" w14:textId="77777777" w:rsidR="003D54C4" w:rsidRDefault="003D54C4"/>
    <w:p w14:paraId="00000156" w14:textId="77777777" w:rsidR="003D54C4" w:rsidRDefault="00E019EA">
      <w:r>
        <w:t>public interface Broker {</w:t>
      </w:r>
    </w:p>
    <w:p w14:paraId="00000157" w14:textId="77777777" w:rsidR="003D54C4" w:rsidRDefault="00E019EA">
      <w:r>
        <w:t xml:space="preserve">  void buy(String stock);</w:t>
      </w:r>
    </w:p>
    <w:p w14:paraId="00000158" w14:textId="77777777" w:rsidR="003D54C4" w:rsidRDefault="00E019EA">
      <w:r>
        <w:t xml:space="preserve">  void sell(String stock);</w:t>
      </w:r>
    </w:p>
    <w:p w14:paraId="00000159" w14:textId="77777777" w:rsidR="003D54C4" w:rsidRDefault="00E019EA">
      <w:r>
        <w:t>}</w:t>
      </w:r>
    </w:p>
    <w:p w14:paraId="0000015A" w14:textId="77777777" w:rsidR="003D54C4" w:rsidRDefault="003D54C4"/>
    <w:p w14:paraId="0000015B" w14:textId="77777777" w:rsidR="003D54C4" w:rsidRDefault="003D54C4"/>
    <w:p w14:paraId="0000015C" w14:textId="77777777" w:rsidR="003D54C4" w:rsidRDefault="00E019EA">
      <w:r>
        <w:t>(SimpleBroker.java)</w:t>
      </w:r>
    </w:p>
    <w:p w14:paraId="0000015D" w14:textId="77777777" w:rsidR="003D54C4" w:rsidRDefault="00E019EA">
      <w:r>
        <w:t>public class SimpleBroker implements Broker {</w:t>
      </w:r>
    </w:p>
    <w:p w14:paraId="0000015E" w14:textId="77777777" w:rsidR="003D54C4" w:rsidRDefault="00E019EA">
      <w:r>
        <w:t>...</w:t>
      </w:r>
    </w:p>
    <w:p w14:paraId="0000015F" w14:textId="77777777" w:rsidR="003D54C4" w:rsidRDefault="00E019EA">
      <w:r>
        <w:t>}</w:t>
      </w:r>
    </w:p>
    <w:p w14:paraId="00000160" w14:textId="77777777" w:rsidR="003D54C4" w:rsidRDefault="003D54C4"/>
    <w:p w14:paraId="00000161" w14:textId="77777777" w:rsidR="003D54C4" w:rsidRDefault="003D54C4"/>
    <w:p w14:paraId="00000162" w14:textId="77777777" w:rsidR="003D54C4" w:rsidRDefault="00E019EA">
      <w:r>
        <w:t>2di)</w:t>
      </w:r>
    </w:p>
    <w:p w14:paraId="00000163" w14:textId="77777777" w:rsidR="003D54C4" w:rsidRDefault="00E019EA">
      <w:r>
        <w:t>(AlgoTraderTest.java)</w:t>
      </w:r>
    </w:p>
    <w:p w14:paraId="00000164" w14:textId="77777777" w:rsidR="003D54C4" w:rsidRDefault="003D54C4"/>
    <w:p w14:paraId="00000165" w14:textId="77777777" w:rsidR="003D54C4" w:rsidRDefault="00E019EA">
      <w:r>
        <w:t>@Rule public JUnitRuleMockery context = new JUnitRuleMockery();</w:t>
      </w:r>
    </w:p>
    <w:p w14:paraId="00000166" w14:textId="77777777" w:rsidR="003D54C4" w:rsidRDefault="00E019EA">
      <w:r>
        <w:t xml:space="preserve">  final Broker broker = context.mock(Broker.class);</w:t>
      </w:r>
    </w:p>
    <w:p w14:paraId="00000167" w14:textId="77777777" w:rsidR="003D54C4" w:rsidRDefault="00E019EA">
      <w:r>
        <w:t xml:space="preserve">  final StockExchange datafeed = context.mock(StockExchange.class);</w:t>
      </w:r>
    </w:p>
    <w:p w14:paraId="00000168" w14:textId="77777777" w:rsidR="003D54C4" w:rsidRDefault="00E019EA">
      <w:r>
        <w:t xml:space="preserve">  AlgoTrader algoTrader = new AlgoTrader(broker, datafeed);</w:t>
      </w:r>
    </w:p>
    <w:p w14:paraId="00000169" w14:textId="77777777" w:rsidR="003D54C4" w:rsidRDefault="003D54C4"/>
    <w:p w14:paraId="0000016A" w14:textId="77777777" w:rsidR="003D54C4" w:rsidRDefault="003D54C4"/>
    <w:p w14:paraId="0000016B" w14:textId="77777777" w:rsidR="003D54C4" w:rsidRDefault="00E019EA">
      <w:r>
        <w:t xml:space="preserve">  @Test</w:t>
      </w:r>
    </w:p>
    <w:p w14:paraId="0000016C" w14:textId="77777777" w:rsidR="003D54C4" w:rsidRDefault="00E019EA">
      <w:r>
        <w:t xml:space="preserve">  public void lowerPriceTellsBrokerSell() {</w:t>
      </w:r>
    </w:p>
    <w:p w14:paraId="0000016D" w14:textId="77777777" w:rsidR="003D54C4" w:rsidRDefault="00E019EA">
      <w:r>
        <w:t xml:space="preserve">    context.checking(new Expectations() {</w:t>
      </w:r>
    </w:p>
    <w:p w14:paraId="0000016E" w14:textId="77777777" w:rsidR="003D54C4" w:rsidRDefault="00E019EA">
      <w:r>
        <w:t xml:space="preserve">      {</w:t>
      </w:r>
    </w:p>
    <w:p w14:paraId="0000016F" w14:textId="77777777" w:rsidR="003D54C4" w:rsidRDefault="00E019EA">
      <w:r>
        <w:t xml:space="preserve">        oneOf(datafeed).currentPriceFor("GOOG");</w:t>
      </w:r>
    </w:p>
    <w:p w14:paraId="00000170" w14:textId="77777777" w:rsidR="003D54C4" w:rsidRDefault="00E019EA">
      <w:r>
        <w:t xml:space="preserve">        will(returnValue(50));</w:t>
      </w:r>
    </w:p>
    <w:p w14:paraId="00000171" w14:textId="77777777" w:rsidR="003D54C4" w:rsidRDefault="00E019EA">
      <w:r>
        <w:t xml:space="preserve">        oneOf(datafeed).currentPriceFor("GOOG");</w:t>
      </w:r>
    </w:p>
    <w:p w14:paraId="00000172" w14:textId="77777777" w:rsidR="003D54C4" w:rsidRDefault="00E019EA">
      <w:r>
        <w:t xml:space="preserve">        will(returnValue(20));</w:t>
      </w:r>
    </w:p>
    <w:p w14:paraId="00000173" w14:textId="77777777" w:rsidR="003D54C4" w:rsidRDefault="00E019EA">
      <w:r>
        <w:t xml:space="preserve">        oneOf(broker).sell("GOOG");</w:t>
      </w:r>
    </w:p>
    <w:p w14:paraId="00000174" w14:textId="77777777" w:rsidR="003D54C4" w:rsidRDefault="00E019EA">
      <w:r>
        <w:t xml:space="preserve">      }</w:t>
      </w:r>
    </w:p>
    <w:p w14:paraId="00000175" w14:textId="77777777" w:rsidR="003D54C4" w:rsidRDefault="00E019EA">
      <w:r>
        <w:t xml:space="preserve">    });</w:t>
      </w:r>
    </w:p>
    <w:p w14:paraId="00000176" w14:textId="77777777" w:rsidR="003D54C4" w:rsidRDefault="003D54C4"/>
    <w:p w14:paraId="00000177" w14:textId="77777777" w:rsidR="003D54C4" w:rsidRDefault="00E019EA">
      <w:r>
        <w:t xml:space="preserve">    algoTrader.watchStock("GOOG");</w:t>
      </w:r>
    </w:p>
    <w:p w14:paraId="00000178" w14:textId="77777777" w:rsidR="003D54C4" w:rsidRDefault="00E019EA">
      <w:r>
        <w:t xml:space="preserve">    algoTrader.trade();</w:t>
      </w:r>
    </w:p>
    <w:p w14:paraId="00000179" w14:textId="77777777" w:rsidR="003D54C4" w:rsidRDefault="00E019EA">
      <w:r>
        <w:t xml:space="preserve">    algoTrader.trade();</w:t>
      </w:r>
    </w:p>
    <w:p w14:paraId="0000017A" w14:textId="77777777" w:rsidR="003D54C4" w:rsidRDefault="00E019EA">
      <w:r>
        <w:t xml:space="preserve">  }</w:t>
      </w:r>
    </w:p>
    <w:p w14:paraId="0000017B" w14:textId="77777777" w:rsidR="003D54C4" w:rsidRDefault="003D54C4"/>
    <w:p w14:paraId="0000017C" w14:textId="77777777" w:rsidR="003D54C4" w:rsidRDefault="003D54C4"/>
    <w:p w14:paraId="0000017D" w14:textId="77777777" w:rsidR="003D54C4" w:rsidRDefault="00E019EA">
      <w:r>
        <w:t xml:space="preserve">2dii) </w:t>
      </w:r>
    </w:p>
    <w:p w14:paraId="0000017E" w14:textId="77777777" w:rsidR="003D54C4" w:rsidRDefault="00E019EA">
      <w:r>
        <w:t>@Test</w:t>
      </w:r>
    </w:p>
    <w:p w14:paraId="0000017F" w14:textId="77777777" w:rsidR="003D54C4" w:rsidRDefault="00E019EA">
      <w:r>
        <w:t xml:space="preserve">  public void higherPriceTellsBrokerBuy() {</w:t>
      </w:r>
    </w:p>
    <w:p w14:paraId="00000180" w14:textId="77777777" w:rsidR="003D54C4" w:rsidRDefault="00E019EA">
      <w:r>
        <w:t xml:space="preserve">    context.checking(new Expectations() {</w:t>
      </w:r>
    </w:p>
    <w:p w14:paraId="00000181" w14:textId="77777777" w:rsidR="003D54C4" w:rsidRDefault="00E019EA">
      <w:r>
        <w:t xml:space="preserve">      {</w:t>
      </w:r>
    </w:p>
    <w:p w14:paraId="00000182" w14:textId="77777777" w:rsidR="003D54C4" w:rsidRDefault="00E019EA">
      <w:r>
        <w:t xml:space="preserve">        oneOf(datafeed).currentPriceFor("GOOG");</w:t>
      </w:r>
    </w:p>
    <w:p w14:paraId="00000183" w14:textId="77777777" w:rsidR="003D54C4" w:rsidRDefault="00E019EA">
      <w:r>
        <w:t xml:space="preserve">        will(returnValue(20));</w:t>
      </w:r>
    </w:p>
    <w:p w14:paraId="00000184" w14:textId="77777777" w:rsidR="003D54C4" w:rsidRDefault="00E019EA">
      <w:r>
        <w:t xml:space="preserve">        oneOf(datafeed).currentPriceFor("GOOG");</w:t>
      </w:r>
    </w:p>
    <w:p w14:paraId="00000185" w14:textId="77777777" w:rsidR="003D54C4" w:rsidRDefault="00E019EA">
      <w:r>
        <w:t xml:space="preserve">        will(returnValue(50));</w:t>
      </w:r>
    </w:p>
    <w:p w14:paraId="00000186" w14:textId="77777777" w:rsidR="003D54C4" w:rsidRDefault="00E019EA">
      <w:r>
        <w:t xml:space="preserve">        oneOf(broker).buy("GOOG");</w:t>
      </w:r>
    </w:p>
    <w:p w14:paraId="00000187" w14:textId="77777777" w:rsidR="003D54C4" w:rsidRDefault="00E019EA">
      <w:r>
        <w:t xml:space="preserve">      }</w:t>
      </w:r>
    </w:p>
    <w:p w14:paraId="00000188" w14:textId="77777777" w:rsidR="003D54C4" w:rsidRDefault="00E019EA">
      <w:r>
        <w:t xml:space="preserve">    });</w:t>
      </w:r>
    </w:p>
    <w:p w14:paraId="00000189" w14:textId="77777777" w:rsidR="003D54C4" w:rsidRDefault="003D54C4"/>
    <w:p w14:paraId="0000018A" w14:textId="77777777" w:rsidR="003D54C4" w:rsidRDefault="00E019EA">
      <w:r>
        <w:t xml:space="preserve">    algoTrader.watchStock("GOOG");</w:t>
      </w:r>
    </w:p>
    <w:p w14:paraId="0000018B" w14:textId="77777777" w:rsidR="003D54C4" w:rsidRDefault="00E019EA">
      <w:r>
        <w:t xml:space="preserve">    algoTrader.trade();</w:t>
      </w:r>
    </w:p>
    <w:p w14:paraId="0000018C" w14:textId="77777777" w:rsidR="003D54C4" w:rsidRDefault="00E019EA">
      <w:r>
        <w:t xml:space="preserve">    algoTrader.trade();</w:t>
      </w:r>
    </w:p>
    <w:p w14:paraId="0000018D" w14:textId="77777777" w:rsidR="003D54C4" w:rsidRDefault="00E019EA">
      <w:r>
        <w:t xml:space="preserve">  }</w:t>
      </w:r>
    </w:p>
    <w:p w14:paraId="0000018E" w14:textId="77777777" w:rsidR="003D54C4" w:rsidRDefault="003D54C4"/>
    <w:sectPr w:rsidR="003D54C4">
      <w:headerReference w:type="default" r:id="rId10"/>
      <w:footerReference w:type="default" r:id="rId1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lvatici, Filippo" w:date="2022-05-11T09:35:00Z" w:initials="SF">
    <w:p w14:paraId="7CF7AA36" w14:textId="5860FE83" w:rsidR="688A42E4" w:rsidRDefault="688A42E4">
      <w:r>
        <w:t>I think the three scenarios to test are:</w:t>
      </w:r>
      <w:r>
        <w:annotationRef/>
      </w:r>
    </w:p>
    <w:p w14:paraId="0A82808D" w14:textId="60269874" w:rsidR="688A42E4" w:rsidRDefault="688A42E4">
      <w:r>
        <w:t>1) if warehouse does not have enough books of that type, then OrderProcessor calls buyMoreOf for that book</w:t>
      </w:r>
    </w:p>
    <w:p w14:paraId="187983DC" w14:textId="09C2C363" w:rsidR="688A42E4" w:rsidRDefault="688A42E4">
      <w:r>
        <w:t>2) if the warehouse has enough books of that type, then charge and dispatch immediately</w:t>
      </w:r>
    </w:p>
    <w:p w14:paraId="150B3610" w14:textId="6756251D" w:rsidR="688A42E4" w:rsidRDefault="688A42E4">
      <w:r>
        <w:t>3) builds on top of the first test. Thus invoke the first test, then test that, in response to newsBooksArrived() invocation, the OrderProcessor tries to by process again the order that failed earlier</w:t>
      </w:r>
    </w:p>
    <w:p w14:paraId="1B1A602D" w14:textId="39CD2DAF" w:rsidR="688A42E4" w:rsidRDefault="688A42E4"/>
    <w:p w14:paraId="24D604D9" w14:textId="467B6832" w:rsidR="688A42E4" w:rsidRDefault="688A42E4">
      <w:r>
        <w:t>The answer provided ignores the second half of the UML diagram</w:t>
      </w:r>
    </w:p>
  </w:comment>
  <w:comment w:id="1" w:author="Selvatici, Filippo" w:date="2022-05-11T09:40:00Z" w:initials="SF">
    <w:p w14:paraId="717EF397" w14:textId="732334DB" w:rsidR="688A42E4" w:rsidRDefault="688A42E4">
      <w:r>
        <w:t>incorrect. Commands delegate a task to another class, without expecting any feedback (i.e. without return value). Queries ask another class to provide some information (the value returned by the query), and they should not have side-effects on the callee.</w:t>
      </w:r>
      <w:r>
        <w:annotationRef/>
      </w:r>
      <w:r>
        <w:rPr>
          <w:rStyle w:val="CommentReference"/>
        </w:rPr>
        <w:annotationRef/>
      </w:r>
      <w:r>
        <w:rPr>
          <w:rStyle w:val="CommentReference"/>
        </w:rPr>
        <w:annotationRef/>
      </w:r>
    </w:p>
  </w:comment>
  <w:comment w:id="2" w:author="Selvatici, Filippo" w:date="2022-05-11T09:47:00Z" w:initials="SF">
    <w:p w14:paraId="16E37B12" w14:textId="13D51D34" w:rsidR="688A42E4" w:rsidRDefault="688A42E4">
      <w:r>
        <w:t>what is this map used for?</w:t>
      </w:r>
      <w:r>
        <w:annotationRef/>
      </w:r>
    </w:p>
  </w:comment>
  <w:comment w:id="3" w:author="Tudor, Andrei" w:date="2022-05-11T09:57:00Z" w:initials="TA">
    <w:p w14:paraId="3789C0DB" w14:textId="1AF55F69" w:rsidR="688A42E4" w:rsidRDefault="688A42E4">
      <w:r>
        <w:t>Maps the ENUM given by the third party code to its string representation (like (k, v) = (TickerSymbol.GOOG, "GOOG"))</w:t>
      </w:r>
      <w:r>
        <w:annotationRef/>
      </w:r>
    </w:p>
  </w:comment>
  <w:comment w:id="4" w:author="Selvatici, Filippo" w:date="2022-05-11T10:06:00Z" w:initials="SF">
    <w:p w14:paraId="31EA51F6" w14:textId="16EFDEE4" w:rsidR="688A42E4" w:rsidRDefault="688A42E4">
      <w:r>
        <w:t>Oh I see...Thanks!</w:t>
      </w:r>
      <w:r>
        <w:annotationRef/>
      </w:r>
    </w:p>
    <w:p w14:paraId="0D69A1B0" w14:textId="39EDF3CB" w:rsidR="688A42E4" w:rsidRDefault="688A42E4">
      <w:r>
        <w:t>We can also use:</w:t>
      </w:r>
    </w:p>
    <w:p w14:paraId="2DCCC023" w14:textId="13392379" w:rsidR="688A42E4" w:rsidRDefault="688A42E4">
      <w:r>
        <w:t>-TickerSymbol.valueOf( stringSymbol )  to convert from string to enum (N.B. it throws an IllegalArgumentException if the string is not valid)</w:t>
      </w:r>
    </w:p>
    <w:p w14:paraId="55D593EA" w14:textId="40E22BD4" w:rsidR="688A42E4" w:rsidRDefault="688A42E4">
      <w:r>
        <w:t>- the name() method of enums from converting to their string repres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604D9" w15:done="0"/>
  <w15:commentEx w15:paraId="717EF397" w15:done="0"/>
  <w15:commentEx w15:paraId="16E37B12" w15:done="0"/>
  <w15:commentEx w15:paraId="3789C0DB" w15:paraIdParent="16E37B12" w15:done="0"/>
  <w15:commentEx w15:paraId="55D593EA" w15:paraIdParent="16E37B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2CB5F84" w16cex:dateUtc="2022-05-11T16:35:00Z"/>
  <w16cex:commentExtensible w16cex:durableId="6FC15843" w16cex:dateUtc="2022-05-11T16:40:00Z">
    <w16cex:extLst>
      <w16:ext xmlns:cr="http://schemas.microsoft.com/office/comments/2020/reactions" xmlns="" w16:uri="{CE6994B0-6A32-4C9F-8C6B-6E91EDA988CE}">
        <cr:reactions xmlns:cr="http://schemas.microsoft.com/office/comments/2020/reactions">
          <cr:reaction reactionType="1">
            <cr:reactionInfo dateUtc="2023-04-17T12:10:15Z">
              <cr:user userId="S::rh1521@ic.ac.uk::80548d96-1f4b-4f02-9cf2-e32b8af69b48" userProvider="AD" userName="Hu, Richard"/>
            </cr:reactionInfo>
            <cr:reactionInfo dateUtc="2023-04-27T16:54:10Z">
              <cr:user userId="S::rkp21@ic.ac.uk::2ffb5419-8268-4768-a9bf-56dc1ce24906" userProvider="AD" userName="Patel, Ryan"/>
            </cr:reactionInfo>
          </cr:reaction>
        </cr:reactions>
      </w16:ext>
    </w16cex:extLst>
  </w16cex:commentExtensible>
  <w16cex:commentExtensible w16cex:durableId="1CDC104C" w16cex:dateUtc="2022-05-11T16:47:00Z"/>
  <w16cex:commentExtensible w16cex:durableId="0AB325E4" w16cex:dateUtc="2022-05-11T16:57:00Z"/>
  <w16cex:commentExtensible w16cex:durableId="1B91CFCE" w16cex:dateUtc="2022-05-11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604D9" w16cid:durableId="62CB5F84"/>
  <w16cid:commentId w16cid:paraId="717EF397" w16cid:durableId="6FC15843"/>
  <w16cid:commentId w16cid:paraId="16E37B12" w16cid:durableId="1CDC104C"/>
  <w16cid:commentId w16cid:paraId="3789C0DB" w16cid:durableId="0AB325E4"/>
  <w16cid:commentId w16cid:paraId="55D593EA" w16cid:durableId="1B91CF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DC542" w14:textId="77777777" w:rsidR="005723E8" w:rsidRDefault="005723E8">
      <w:pPr>
        <w:spacing w:line="240" w:lineRule="auto"/>
      </w:pPr>
      <w:r>
        <w:separator/>
      </w:r>
    </w:p>
  </w:endnote>
  <w:endnote w:type="continuationSeparator" w:id="0">
    <w:p w14:paraId="76E68160" w14:textId="77777777" w:rsidR="005723E8" w:rsidRDefault="005723E8">
      <w:pPr>
        <w:spacing w:line="240" w:lineRule="auto"/>
      </w:pPr>
      <w:r>
        <w:continuationSeparator/>
      </w:r>
    </w:p>
  </w:endnote>
  <w:endnote w:type="continuationNotice" w:id="1">
    <w:p w14:paraId="4E90C3B7" w14:textId="77777777" w:rsidR="00415CA5" w:rsidRDefault="00415C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2CD12B4" w14:paraId="20051A6C" w14:textId="77777777" w:rsidTr="72CD12B4">
      <w:trPr>
        <w:trHeight w:val="300"/>
      </w:trPr>
      <w:tc>
        <w:tcPr>
          <w:tcW w:w="3120" w:type="dxa"/>
        </w:tcPr>
        <w:p w14:paraId="445E72AF" w14:textId="39CB42BB" w:rsidR="72CD12B4" w:rsidRDefault="72CD12B4" w:rsidP="72CD12B4">
          <w:pPr>
            <w:pStyle w:val="Header"/>
            <w:ind w:left="-115"/>
          </w:pPr>
        </w:p>
      </w:tc>
      <w:tc>
        <w:tcPr>
          <w:tcW w:w="3120" w:type="dxa"/>
        </w:tcPr>
        <w:p w14:paraId="3FF611EC" w14:textId="52DBB33A" w:rsidR="72CD12B4" w:rsidRDefault="72CD12B4" w:rsidP="72CD12B4">
          <w:pPr>
            <w:pStyle w:val="Header"/>
            <w:jc w:val="center"/>
          </w:pPr>
        </w:p>
      </w:tc>
      <w:tc>
        <w:tcPr>
          <w:tcW w:w="3120" w:type="dxa"/>
        </w:tcPr>
        <w:p w14:paraId="49C1F344" w14:textId="223D74A6" w:rsidR="72CD12B4" w:rsidRDefault="72CD12B4" w:rsidP="72CD12B4">
          <w:pPr>
            <w:pStyle w:val="Header"/>
            <w:ind w:right="-115"/>
            <w:jc w:val="right"/>
          </w:pPr>
        </w:p>
      </w:tc>
    </w:tr>
  </w:tbl>
  <w:p w14:paraId="692DFF0A" w14:textId="504D1FEF" w:rsidR="72CD12B4" w:rsidRDefault="72CD12B4" w:rsidP="72CD1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7872D" w14:textId="77777777" w:rsidR="005723E8" w:rsidRDefault="005723E8">
      <w:pPr>
        <w:spacing w:line="240" w:lineRule="auto"/>
      </w:pPr>
      <w:r>
        <w:separator/>
      </w:r>
    </w:p>
  </w:footnote>
  <w:footnote w:type="continuationSeparator" w:id="0">
    <w:p w14:paraId="3EB5FEEE" w14:textId="77777777" w:rsidR="005723E8" w:rsidRDefault="005723E8">
      <w:pPr>
        <w:spacing w:line="240" w:lineRule="auto"/>
      </w:pPr>
      <w:r>
        <w:continuationSeparator/>
      </w:r>
    </w:p>
  </w:footnote>
  <w:footnote w:type="continuationNotice" w:id="1">
    <w:p w14:paraId="4D3D61CE" w14:textId="77777777" w:rsidR="00415CA5" w:rsidRDefault="00415CA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2CD12B4" w14:paraId="41D9915B" w14:textId="77777777" w:rsidTr="72CD12B4">
      <w:trPr>
        <w:trHeight w:val="300"/>
      </w:trPr>
      <w:tc>
        <w:tcPr>
          <w:tcW w:w="3120" w:type="dxa"/>
        </w:tcPr>
        <w:p w14:paraId="42C0754F" w14:textId="710586E4" w:rsidR="72CD12B4" w:rsidRDefault="72CD12B4" w:rsidP="72CD12B4">
          <w:pPr>
            <w:pStyle w:val="Header"/>
            <w:ind w:left="-115"/>
          </w:pPr>
        </w:p>
      </w:tc>
      <w:tc>
        <w:tcPr>
          <w:tcW w:w="3120" w:type="dxa"/>
        </w:tcPr>
        <w:p w14:paraId="22B42913" w14:textId="0CCA81E9" w:rsidR="72CD12B4" w:rsidRDefault="72CD12B4" w:rsidP="72CD12B4">
          <w:pPr>
            <w:pStyle w:val="Header"/>
            <w:jc w:val="center"/>
          </w:pPr>
        </w:p>
      </w:tc>
      <w:tc>
        <w:tcPr>
          <w:tcW w:w="3120" w:type="dxa"/>
        </w:tcPr>
        <w:p w14:paraId="67ABA022" w14:textId="1278C330" w:rsidR="72CD12B4" w:rsidRDefault="72CD12B4" w:rsidP="72CD12B4">
          <w:pPr>
            <w:pStyle w:val="Header"/>
            <w:ind w:right="-115"/>
            <w:jc w:val="right"/>
          </w:pPr>
        </w:p>
      </w:tc>
    </w:tr>
  </w:tbl>
  <w:p w14:paraId="72AD7DD6" w14:textId="25DF39BA" w:rsidR="72CD12B4" w:rsidRDefault="72CD12B4" w:rsidP="72CD12B4">
    <w:pPr>
      <w:pStyle w:val="Header"/>
    </w:pPr>
  </w:p>
</w:hdr>
</file>

<file path=word/intelligence2.xml><?xml version="1.0" encoding="utf-8"?>
<int2:intelligence xmlns:int2="http://schemas.microsoft.com/office/intelligence/2020/intelligence" xmlns:oel="http://schemas.microsoft.com/office/2019/extlst">
  <int2:observations>
    <int2:textHash int2:hashCode="BKjuI95mKhkFEt" int2:id="XLlw0QiM">
      <int2:state int2:value="Rejected" int2:type="LegacyProofing"/>
    </int2:textHash>
  </int2:observations>
  <int2:intelligenceSettings/>
  <int2:onDemandWorkflows/>
</int2:intelligence>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lvatici, Filippo">
    <w15:presenceInfo w15:providerId="AD" w15:userId="S::fs2220@ic.ac.uk::6f3dcf07-e4df-479e-a641-9d558e0766e8"/>
  </w15:person>
  <w15:person w15:author="Tudor, Andrei">
    <w15:presenceInfo w15:providerId="AD" w15:userId="S::at2520@ic.ac.uk::530efd95-b497-4eb6-84d0-e70ade9a1d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DMxNTQ1MjUyMDVR0lEKTi0uzszPAykwrAUANhDQsiwAAAA="/>
  </w:docVars>
  <w:rsids>
    <w:rsidRoot w:val="022E690A"/>
    <w:rsid w:val="00000127"/>
    <w:rsid w:val="0004036E"/>
    <w:rsid w:val="000B44B9"/>
    <w:rsid w:val="0010530E"/>
    <w:rsid w:val="00186348"/>
    <w:rsid w:val="00253D43"/>
    <w:rsid w:val="002C70B6"/>
    <w:rsid w:val="00391087"/>
    <w:rsid w:val="003D54C4"/>
    <w:rsid w:val="00415CA5"/>
    <w:rsid w:val="00456525"/>
    <w:rsid w:val="004A75AC"/>
    <w:rsid w:val="00543D29"/>
    <w:rsid w:val="005723E8"/>
    <w:rsid w:val="0057443B"/>
    <w:rsid w:val="005F6241"/>
    <w:rsid w:val="006E5064"/>
    <w:rsid w:val="00744C83"/>
    <w:rsid w:val="00765742"/>
    <w:rsid w:val="00791EAB"/>
    <w:rsid w:val="007CE656"/>
    <w:rsid w:val="0086530B"/>
    <w:rsid w:val="00AF3DB4"/>
    <w:rsid w:val="00C85F9D"/>
    <w:rsid w:val="00CF608A"/>
    <w:rsid w:val="00CF71F0"/>
    <w:rsid w:val="00D6190C"/>
    <w:rsid w:val="00D903F5"/>
    <w:rsid w:val="00D930DF"/>
    <w:rsid w:val="00DF0C70"/>
    <w:rsid w:val="00E009DF"/>
    <w:rsid w:val="00E019EA"/>
    <w:rsid w:val="00E339BE"/>
    <w:rsid w:val="00F560BC"/>
    <w:rsid w:val="00FA5A6B"/>
    <w:rsid w:val="0216AAD9"/>
    <w:rsid w:val="0224C139"/>
    <w:rsid w:val="022E690A"/>
    <w:rsid w:val="0511B3CC"/>
    <w:rsid w:val="09C6DF84"/>
    <w:rsid w:val="0AB38E4E"/>
    <w:rsid w:val="0E70838E"/>
    <w:rsid w:val="0FB8308C"/>
    <w:rsid w:val="10E23297"/>
    <w:rsid w:val="125E5B8C"/>
    <w:rsid w:val="12B451EB"/>
    <w:rsid w:val="14BC55E3"/>
    <w:rsid w:val="14C005B3"/>
    <w:rsid w:val="152FB57B"/>
    <w:rsid w:val="15D8378D"/>
    <w:rsid w:val="18416A37"/>
    <w:rsid w:val="1CADF21C"/>
    <w:rsid w:val="1D0BFFA6"/>
    <w:rsid w:val="1D16D398"/>
    <w:rsid w:val="1FDBF5C7"/>
    <w:rsid w:val="206FEC2A"/>
    <w:rsid w:val="21A02B2C"/>
    <w:rsid w:val="27D6B523"/>
    <w:rsid w:val="285028C1"/>
    <w:rsid w:val="28D305E8"/>
    <w:rsid w:val="295EE2B5"/>
    <w:rsid w:val="2A068C63"/>
    <w:rsid w:val="2B85CA4F"/>
    <w:rsid w:val="2E267853"/>
    <w:rsid w:val="2FC248B4"/>
    <w:rsid w:val="3359AA6F"/>
    <w:rsid w:val="37C54C93"/>
    <w:rsid w:val="389E6C4C"/>
    <w:rsid w:val="3970C94A"/>
    <w:rsid w:val="39E8FE60"/>
    <w:rsid w:val="3A48B6A7"/>
    <w:rsid w:val="3C18AEDE"/>
    <w:rsid w:val="3D59E4AD"/>
    <w:rsid w:val="3F23F5F0"/>
    <w:rsid w:val="405FFC7C"/>
    <w:rsid w:val="43294A71"/>
    <w:rsid w:val="44C51AD2"/>
    <w:rsid w:val="45654FC5"/>
    <w:rsid w:val="46368427"/>
    <w:rsid w:val="46C92C74"/>
    <w:rsid w:val="478B7A04"/>
    <w:rsid w:val="49C79356"/>
    <w:rsid w:val="4B21A7DF"/>
    <w:rsid w:val="4B5E722E"/>
    <w:rsid w:val="4C12213A"/>
    <w:rsid w:val="4C235FBD"/>
    <w:rsid w:val="4E521C42"/>
    <w:rsid w:val="4E7045FD"/>
    <w:rsid w:val="5188D1D0"/>
    <w:rsid w:val="538BCC56"/>
    <w:rsid w:val="546F5FF3"/>
    <w:rsid w:val="580AE4D1"/>
    <w:rsid w:val="5823FE65"/>
    <w:rsid w:val="5BACCC85"/>
    <w:rsid w:val="5C54E47D"/>
    <w:rsid w:val="5E85D844"/>
    <w:rsid w:val="6355B99F"/>
    <w:rsid w:val="63A2E2A0"/>
    <w:rsid w:val="641C717B"/>
    <w:rsid w:val="64B0235F"/>
    <w:rsid w:val="64C8672B"/>
    <w:rsid w:val="659AC9D2"/>
    <w:rsid w:val="66841B26"/>
    <w:rsid w:val="688A42E4"/>
    <w:rsid w:val="6EFFA9A9"/>
    <w:rsid w:val="6F38B726"/>
    <w:rsid w:val="6F654494"/>
    <w:rsid w:val="6FF41D7F"/>
    <w:rsid w:val="7191C71A"/>
    <w:rsid w:val="71E5BEC0"/>
    <w:rsid w:val="71EC97AC"/>
    <w:rsid w:val="72CD12B4"/>
    <w:rsid w:val="72D54C2E"/>
    <w:rsid w:val="744E3DEB"/>
    <w:rsid w:val="75216720"/>
    <w:rsid w:val="75F4801A"/>
    <w:rsid w:val="772357ED"/>
    <w:rsid w:val="78A0A7CC"/>
    <w:rsid w:val="78CF6613"/>
    <w:rsid w:val="79039FF5"/>
    <w:rsid w:val="795E4DA8"/>
    <w:rsid w:val="7A8EA3B4"/>
    <w:rsid w:val="7C2AAB00"/>
    <w:rsid w:val="7E3E0D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9AD903F"/>
  <w15:docId w15:val="{8297CB52-7A61-E344-9222-A4F7ADF3E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5" Type="http://schemas.microsoft.com/office/2020/10/relationships/intelligence" Target="intelligence2.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60</Words>
  <Characters>9466</Characters>
  <Application>Microsoft Office Word</Application>
  <DocSecurity>4</DocSecurity>
  <Lines>78</Lines>
  <Paragraphs>22</Paragraphs>
  <ScaleCrop>false</ScaleCrop>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Yu, Hongbo</cp:lastModifiedBy>
  <cp:revision>16</cp:revision>
  <dcterms:created xsi:type="dcterms:W3CDTF">2021-05-03T17:28:00Z</dcterms:created>
  <dcterms:modified xsi:type="dcterms:W3CDTF">2023-05-02T16:37:00Z</dcterms:modified>
</cp:coreProperties>
</file>